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55" w:type="dxa"/>
        <w:jc w:val="center"/>
        <w:tblLook w:val="04A0" w:firstRow="1" w:lastRow="0" w:firstColumn="1" w:lastColumn="0" w:noHBand="0" w:noVBand="1"/>
      </w:tblPr>
      <w:tblGrid>
        <w:gridCol w:w="5135"/>
        <w:gridCol w:w="4320"/>
      </w:tblGrid>
      <w:tr w:rsidR="008C14CB" w14:paraId="5971975A" w14:textId="77777777" w:rsidTr="00322466">
        <w:trPr>
          <w:jc w:val="center"/>
        </w:trPr>
        <w:tc>
          <w:tcPr>
            <w:tcW w:w="5135" w:type="dxa"/>
          </w:tcPr>
          <w:p w14:paraId="79689948" w14:textId="02E7ADC5" w:rsidR="008C14CB" w:rsidRPr="00322466" w:rsidRDefault="008C14CB" w:rsidP="008C14CB">
            <w:pPr>
              <w:pStyle w:val="Title"/>
              <w:jc w:val="center"/>
              <w:rPr>
                <w:sz w:val="48"/>
                <w:szCs w:val="48"/>
              </w:rPr>
            </w:pPr>
            <w:r w:rsidRPr="00322466">
              <w:rPr>
                <w:sz w:val="48"/>
                <w:szCs w:val="48"/>
              </w:rPr>
              <w:t>Menu Item</w:t>
            </w:r>
          </w:p>
        </w:tc>
        <w:tc>
          <w:tcPr>
            <w:tcW w:w="4320" w:type="dxa"/>
          </w:tcPr>
          <w:p w14:paraId="13490FD1" w14:textId="18D125D3" w:rsidR="008C14CB" w:rsidRPr="00322466" w:rsidRDefault="008C14CB" w:rsidP="008C14CB">
            <w:pPr>
              <w:pStyle w:val="Title"/>
              <w:jc w:val="center"/>
              <w:rPr>
                <w:sz w:val="48"/>
                <w:szCs w:val="48"/>
              </w:rPr>
            </w:pPr>
            <w:r w:rsidRPr="00322466">
              <w:rPr>
                <w:sz w:val="48"/>
                <w:szCs w:val="48"/>
              </w:rPr>
              <w:t>Brand</w:t>
            </w:r>
          </w:p>
        </w:tc>
      </w:tr>
      <w:tr w:rsidR="008C14CB" w14:paraId="08610F01" w14:textId="77777777" w:rsidTr="00322466">
        <w:trPr>
          <w:trHeight w:val="357"/>
          <w:jc w:val="center"/>
        </w:trPr>
        <w:tc>
          <w:tcPr>
            <w:tcW w:w="5135" w:type="dxa"/>
          </w:tcPr>
          <w:p w14:paraId="725C6574" w14:textId="71F7C748" w:rsidR="008C14CB" w:rsidRDefault="00E84C6A" w:rsidP="008C14CB">
            <w:pPr>
              <w:pStyle w:val="Heading2"/>
              <w:jc w:val="center"/>
              <w:outlineLvl w:val="1"/>
              <w:rPr>
                <w:b/>
              </w:rPr>
            </w:pPr>
            <w:r>
              <w:rPr>
                <w:b/>
              </w:rPr>
              <w:t>ASCP</w:t>
            </w:r>
          </w:p>
        </w:tc>
        <w:tc>
          <w:tcPr>
            <w:tcW w:w="4320" w:type="dxa"/>
          </w:tcPr>
          <w:p w14:paraId="75C832F4" w14:textId="7FEB4947" w:rsidR="008C14CB" w:rsidRPr="00750B0D" w:rsidRDefault="008C14CB" w:rsidP="008C14CB">
            <w:pPr>
              <w:pStyle w:val="Heading2"/>
              <w:jc w:val="center"/>
              <w:outlineLvl w:val="1"/>
              <w:rPr>
                <w:b/>
              </w:rPr>
            </w:pPr>
          </w:p>
        </w:tc>
      </w:tr>
      <w:tr w:rsidR="008C14CB" w14:paraId="5AB59D17" w14:textId="77777777" w:rsidTr="00322466">
        <w:trPr>
          <w:trHeight w:val="357"/>
          <w:jc w:val="center"/>
        </w:trPr>
        <w:tc>
          <w:tcPr>
            <w:tcW w:w="5135" w:type="dxa"/>
          </w:tcPr>
          <w:p w14:paraId="25EC7F2E" w14:textId="750054AE" w:rsidR="008C14CB" w:rsidRDefault="00E84C6A" w:rsidP="008C14CB">
            <w:pPr>
              <w:jc w:val="center"/>
            </w:pPr>
            <w:r>
              <w:t>Mini Blueberry Muffin</w:t>
            </w:r>
          </w:p>
        </w:tc>
        <w:tc>
          <w:tcPr>
            <w:tcW w:w="4320" w:type="dxa"/>
          </w:tcPr>
          <w:p w14:paraId="0E894473" w14:textId="12951B9E" w:rsidR="008C14CB" w:rsidRDefault="00E84C6A" w:rsidP="008C14CB">
            <w:pPr>
              <w:jc w:val="center"/>
            </w:pPr>
            <w:r>
              <w:t>Dave’s</w:t>
            </w:r>
            <w:r w:rsidR="00C6553C">
              <w:t xml:space="preserve"> Baking Company</w:t>
            </w:r>
          </w:p>
        </w:tc>
      </w:tr>
      <w:tr w:rsidR="008C14CB" w14:paraId="6D8E2CA7" w14:textId="77777777" w:rsidTr="00322466">
        <w:trPr>
          <w:trHeight w:val="357"/>
          <w:jc w:val="center"/>
        </w:trPr>
        <w:tc>
          <w:tcPr>
            <w:tcW w:w="5135" w:type="dxa"/>
          </w:tcPr>
          <w:p w14:paraId="7ACF9D6A" w14:textId="088DACE7" w:rsidR="008C14CB" w:rsidRDefault="00E84C6A" w:rsidP="008C14CB">
            <w:pPr>
              <w:jc w:val="center"/>
            </w:pPr>
            <w:r>
              <w:t>Goldfish Crackers</w:t>
            </w:r>
          </w:p>
        </w:tc>
        <w:tc>
          <w:tcPr>
            <w:tcW w:w="4320" w:type="dxa"/>
          </w:tcPr>
          <w:p w14:paraId="045851E7" w14:textId="395E54EF" w:rsidR="008C14CB" w:rsidRDefault="00E84C6A" w:rsidP="008C14CB">
            <w:pPr>
              <w:jc w:val="center"/>
            </w:pPr>
            <w:r>
              <w:t>Pepperidge Farms</w:t>
            </w:r>
          </w:p>
        </w:tc>
      </w:tr>
      <w:tr w:rsidR="008C14CB" w14:paraId="1A0E60CA" w14:textId="77777777" w:rsidTr="00322466">
        <w:trPr>
          <w:trHeight w:val="357"/>
          <w:jc w:val="center"/>
        </w:trPr>
        <w:tc>
          <w:tcPr>
            <w:tcW w:w="5135" w:type="dxa"/>
          </w:tcPr>
          <w:p w14:paraId="7BFA5FA1" w14:textId="25CBAFF1" w:rsidR="008C14CB" w:rsidRDefault="00E84C6A" w:rsidP="008C14CB">
            <w:pPr>
              <w:jc w:val="center"/>
            </w:pPr>
            <w:r>
              <w:t>Vanilla Grahams</w:t>
            </w:r>
          </w:p>
        </w:tc>
        <w:tc>
          <w:tcPr>
            <w:tcW w:w="4320" w:type="dxa"/>
          </w:tcPr>
          <w:p w14:paraId="0253F649" w14:textId="037812CC" w:rsidR="008C14CB" w:rsidRDefault="00C6553C" w:rsidP="008C14CB">
            <w:pPr>
              <w:jc w:val="center"/>
            </w:pPr>
            <w:r>
              <w:t>Pepperidge Farms</w:t>
            </w:r>
          </w:p>
        </w:tc>
      </w:tr>
      <w:tr w:rsidR="008C14CB" w14:paraId="49E4C60E" w14:textId="77777777" w:rsidTr="00322466">
        <w:trPr>
          <w:trHeight w:val="357"/>
          <w:jc w:val="center"/>
        </w:trPr>
        <w:tc>
          <w:tcPr>
            <w:tcW w:w="5135" w:type="dxa"/>
          </w:tcPr>
          <w:p w14:paraId="5205746A" w14:textId="3FAF5F0D" w:rsidR="008C14CB" w:rsidRDefault="00E84C6A" w:rsidP="008C14CB">
            <w:pPr>
              <w:jc w:val="center"/>
            </w:pPr>
            <w:r>
              <w:t>Dannon Yogurt</w:t>
            </w:r>
          </w:p>
        </w:tc>
        <w:tc>
          <w:tcPr>
            <w:tcW w:w="4320" w:type="dxa"/>
          </w:tcPr>
          <w:p w14:paraId="34A3D244" w14:textId="724F38D9" w:rsidR="008C14CB" w:rsidRDefault="00C6553C" w:rsidP="008C14CB">
            <w:pPr>
              <w:jc w:val="center"/>
            </w:pPr>
            <w:r>
              <w:t>Dannon</w:t>
            </w:r>
          </w:p>
        </w:tc>
      </w:tr>
      <w:tr w:rsidR="008C14CB" w14:paraId="17E96A39" w14:textId="77777777" w:rsidTr="00322466">
        <w:trPr>
          <w:trHeight w:val="357"/>
          <w:jc w:val="center"/>
        </w:trPr>
        <w:tc>
          <w:tcPr>
            <w:tcW w:w="5135" w:type="dxa"/>
          </w:tcPr>
          <w:p w14:paraId="77DC759D" w14:textId="13B19861" w:rsidR="008C14CB" w:rsidRDefault="00E84C6A" w:rsidP="008C14CB">
            <w:pPr>
              <w:jc w:val="center"/>
            </w:pPr>
            <w:r>
              <w:t>Cheez-It Crackers</w:t>
            </w:r>
          </w:p>
        </w:tc>
        <w:tc>
          <w:tcPr>
            <w:tcW w:w="4320" w:type="dxa"/>
          </w:tcPr>
          <w:p w14:paraId="688ED5D5" w14:textId="4B77B64C" w:rsidR="008C14CB" w:rsidRDefault="00C6553C" w:rsidP="008C14CB">
            <w:pPr>
              <w:jc w:val="center"/>
            </w:pPr>
            <w:r>
              <w:t>Kellogg’s</w:t>
            </w:r>
          </w:p>
        </w:tc>
      </w:tr>
      <w:tr w:rsidR="008C14CB" w14:paraId="0B878AF9" w14:textId="77777777" w:rsidTr="00322466">
        <w:trPr>
          <w:trHeight w:val="357"/>
          <w:jc w:val="center"/>
        </w:trPr>
        <w:tc>
          <w:tcPr>
            <w:tcW w:w="5135" w:type="dxa"/>
          </w:tcPr>
          <w:p w14:paraId="54A22C54" w14:textId="0C946EEA" w:rsidR="008C14CB" w:rsidRPr="00A40DA3" w:rsidRDefault="00E84C6A" w:rsidP="00A40DA3">
            <w:pPr>
              <w:jc w:val="center"/>
            </w:pPr>
            <w:r>
              <w:t>Chocolate Chip Cookie</w:t>
            </w:r>
          </w:p>
        </w:tc>
        <w:tc>
          <w:tcPr>
            <w:tcW w:w="4320" w:type="dxa"/>
          </w:tcPr>
          <w:p w14:paraId="709CC892" w14:textId="19208F0B" w:rsidR="008C14CB" w:rsidRPr="00C6553C" w:rsidRDefault="00C6553C" w:rsidP="00464FC9">
            <w:pPr>
              <w:jc w:val="center"/>
            </w:pPr>
            <w:r w:rsidRPr="00C6553C">
              <w:t>Cookie Tree</w:t>
            </w:r>
          </w:p>
        </w:tc>
      </w:tr>
      <w:tr w:rsidR="008C14CB" w14:paraId="7C429F89" w14:textId="77777777" w:rsidTr="00322466">
        <w:trPr>
          <w:trHeight w:val="357"/>
          <w:jc w:val="center"/>
        </w:trPr>
        <w:tc>
          <w:tcPr>
            <w:tcW w:w="5135" w:type="dxa"/>
          </w:tcPr>
          <w:p w14:paraId="3AE91CA9" w14:textId="51B0CD06" w:rsidR="008C14CB" w:rsidRPr="00E84C6A" w:rsidRDefault="00E84C6A" w:rsidP="00E84C6A">
            <w:pPr>
              <w:pStyle w:val="Heading2"/>
              <w:jc w:val="center"/>
              <w:outlineLvl w:val="1"/>
              <w:rPr>
                <w:b/>
              </w:rPr>
            </w:pPr>
            <w:r>
              <w:rPr>
                <w:b/>
              </w:rPr>
              <w:t>Ala Carte</w:t>
            </w:r>
          </w:p>
        </w:tc>
        <w:tc>
          <w:tcPr>
            <w:tcW w:w="4320" w:type="dxa"/>
          </w:tcPr>
          <w:p w14:paraId="69EB2B2D" w14:textId="63E998EF" w:rsidR="008C14CB" w:rsidRDefault="008C14CB" w:rsidP="008C14CB">
            <w:pPr>
              <w:jc w:val="center"/>
            </w:pPr>
          </w:p>
        </w:tc>
      </w:tr>
      <w:tr w:rsidR="00322466" w14:paraId="77043024" w14:textId="77777777" w:rsidTr="00322466">
        <w:trPr>
          <w:trHeight w:val="357"/>
          <w:jc w:val="center"/>
        </w:trPr>
        <w:tc>
          <w:tcPr>
            <w:tcW w:w="5135" w:type="dxa"/>
          </w:tcPr>
          <w:p w14:paraId="38FBCF5B" w14:textId="7D756C9A" w:rsidR="00322466" w:rsidRDefault="00322466" w:rsidP="00322466">
            <w:pPr>
              <w:jc w:val="center"/>
              <w:rPr>
                <w:b/>
              </w:rPr>
            </w:pPr>
            <w:r w:rsidRPr="00322466">
              <w:t>Marinara Dunk Cup</w:t>
            </w:r>
          </w:p>
        </w:tc>
        <w:tc>
          <w:tcPr>
            <w:tcW w:w="4320" w:type="dxa"/>
          </w:tcPr>
          <w:p w14:paraId="2F4EA45C" w14:textId="54588B96" w:rsidR="00322466" w:rsidRDefault="00322466" w:rsidP="008C14CB">
            <w:pPr>
              <w:jc w:val="center"/>
            </w:pPr>
            <w:r>
              <w:t>Red Gold</w:t>
            </w:r>
          </w:p>
        </w:tc>
      </w:tr>
      <w:tr w:rsidR="008C14CB" w14:paraId="42E5FEC7" w14:textId="77777777" w:rsidTr="00322466">
        <w:trPr>
          <w:trHeight w:val="357"/>
          <w:jc w:val="center"/>
        </w:trPr>
        <w:tc>
          <w:tcPr>
            <w:tcW w:w="5135" w:type="dxa"/>
          </w:tcPr>
          <w:p w14:paraId="39A7533F" w14:textId="464C21C3" w:rsidR="008C14CB" w:rsidRDefault="00D17A31" w:rsidP="008C14CB">
            <w:pPr>
              <w:jc w:val="center"/>
            </w:pPr>
            <w:r>
              <w:t>Fruit Roll Up</w:t>
            </w:r>
          </w:p>
        </w:tc>
        <w:tc>
          <w:tcPr>
            <w:tcW w:w="4320" w:type="dxa"/>
          </w:tcPr>
          <w:p w14:paraId="22EF3385" w14:textId="6DF3B751" w:rsidR="008C14CB" w:rsidRDefault="00F222CE" w:rsidP="008C14CB">
            <w:pPr>
              <w:jc w:val="center"/>
            </w:pPr>
            <w:r>
              <w:t>Betty Crocker</w:t>
            </w:r>
          </w:p>
        </w:tc>
      </w:tr>
      <w:tr w:rsidR="008C14CB" w14:paraId="1D333E36" w14:textId="77777777" w:rsidTr="00322466">
        <w:trPr>
          <w:trHeight w:val="357"/>
          <w:jc w:val="center"/>
        </w:trPr>
        <w:tc>
          <w:tcPr>
            <w:tcW w:w="5135" w:type="dxa"/>
          </w:tcPr>
          <w:p w14:paraId="589FAC03" w14:textId="177B1B8D" w:rsidR="008C14CB" w:rsidRDefault="00D17A31" w:rsidP="008C14CB">
            <w:pPr>
              <w:jc w:val="center"/>
            </w:pPr>
            <w:r>
              <w:t>Cookie</w:t>
            </w:r>
          </w:p>
        </w:tc>
        <w:tc>
          <w:tcPr>
            <w:tcW w:w="4320" w:type="dxa"/>
          </w:tcPr>
          <w:p w14:paraId="0C6C00E5" w14:textId="50F00A14" w:rsidR="008C14CB" w:rsidRDefault="00F222CE" w:rsidP="008C14CB">
            <w:pPr>
              <w:jc w:val="center"/>
            </w:pPr>
            <w:r>
              <w:t>Cookie Tree</w:t>
            </w:r>
          </w:p>
        </w:tc>
      </w:tr>
      <w:tr w:rsidR="008C14CB" w14:paraId="77DFEA3F" w14:textId="77777777" w:rsidTr="00322466">
        <w:trPr>
          <w:trHeight w:val="357"/>
          <w:jc w:val="center"/>
        </w:trPr>
        <w:tc>
          <w:tcPr>
            <w:tcW w:w="5135" w:type="dxa"/>
          </w:tcPr>
          <w:p w14:paraId="110B7594" w14:textId="4E46E9D2" w:rsidR="008C14CB" w:rsidRDefault="00D17A31" w:rsidP="008C14CB">
            <w:pPr>
              <w:jc w:val="center"/>
            </w:pPr>
            <w:r>
              <w:t>Rice Krsipy Treat</w:t>
            </w:r>
          </w:p>
        </w:tc>
        <w:tc>
          <w:tcPr>
            <w:tcW w:w="4320" w:type="dxa"/>
          </w:tcPr>
          <w:p w14:paraId="51E66639" w14:textId="65E611DA" w:rsidR="008C14CB" w:rsidRDefault="00F222CE" w:rsidP="008C14CB">
            <w:pPr>
              <w:jc w:val="center"/>
            </w:pPr>
            <w:r>
              <w:t>Kellogg’s</w:t>
            </w:r>
          </w:p>
        </w:tc>
      </w:tr>
      <w:tr w:rsidR="008C14CB" w14:paraId="26662295" w14:textId="77777777" w:rsidTr="00322466">
        <w:trPr>
          <w:trHeight w:val="357"/>
          <w:jc w:val="center"/>
        </w:trPr>
        <w:tc>
          <w:tcPr>
            <w:tcW w:w="5135" w:type="dxa"/>
          </w:tcPr>
          <w:p w14:paraId="70B06048" w14:textId="60152847" w:rsidR="008C14CB" w:rsidRDefault="00D17A31" w:rsidP="00464FC9">
            <w:pPr>
              <w:tabs>
                <w:tab w:val="left" w:pos="2025"/>
                <w:tab w:val="center" w:pos="2052"/>
              </w:tabs>
              <w:jc w:val="center"/>
            </w:pPr>
            <w:r>
              <w:t>Brownie</w:t>
            </w:r>
          </w:p>
        </w:tc>
        <w:tc>
          <w:tcPr>
            <w:tcW w:w="4320" w:type="dxa"/>
          </w:tcPr>
          <w:p w14:paraId="642A6959" w14:textId="2CB477A0" w:rsidR="008C14CB" w:rsidRDefault="00764B88" w:rsidP="008C14CB">
            <w:pPr>
              <w:jc w:val="center"/>
            </w:pPr>
            <w:r>
              <w:t>Buena Vista</w:t>
            </w:r>
          </w:p>
        </w:tc>
      </w:tr>
      <w:tr w:rsidR="008C14CB" w14:paraId="428EA772" w14:textId="77777777" w:rsidTr="00322466">
        <w:trPr>
          <w:trHeight w:val="357"/>
          <w:jc w:val="center"/>
        </w:trPr>
        <w:tc>
          <w:tcPr>
            <w:tcW w:w="5135" w:type="dxa"/>
          </w:tcPr>
          <w:p w14:paraId="063EBA82" w14:textId="4CC05FA7" w:rsidR="008C14CB" w:rsidRDefault="00D17A31" w:rsidP="008C14CB">
            <w:pPr>
              <w:jc w:val="center"/>
            </w:pPr>
            <w:r>
              <w:t>Cry Baby</w:t>
            </w:r>
          </w:p>
        </w:tc>
        <w:tc>
          <w:tcPr>
            <w:tcW w:w="4320" w:type="dxa"/>
          </w:tcPr>
          <w:p w14:paraId="374977B6" w14:textId="4BC590C7" w:rsidR="008C14CB" w:rsidRDefault="00764B88" w:rsidP="008C14CB">
            <w:pPr>
              <w:jc w:val="center"/>
            </w:pPr>
            <w:r>
              <w:t>Rosati</w:t>
            </w:r>
          </w:p>
        </w:tc>
      </w:tr>
      <w:tr w:rsidR="00764B88" w14:paraId="27A7284F" w14:textId="77777777" w:rsidTr="00322466">
        <w:trPr>
          <w:trHeight w:val="357"/>
          <w:jc w:val="center"/>
        </w:trPr>
        <w:tc>
          <w:tcPr>
            <w:tcW w:w="5135" w:type="dxa"/>
          </w:tcPr>
          <w:p w14:paraId="21B558A6" w14:textId="43B86CDA" w:rsidR="00764B88" w:rsidRDefault="00764B88" w:rsidP="00764B88">
            <w:pPr>
              <w:jc w:val="center"/>
            </w:pPr>
            <w:r>
              <w:t>Munchies</w:t>
            </w:r>
          </w:p>
        </w:tc>
        <w:tc>
          <w:tcPr>
            <w:tcW w:w="4320" w:type="dxa"/>
          </w:tcPr>
          <w:p w14:paraId="75BA8917" w14:textId="634C3616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764B88" w14:paraId="44B97754" w14:textId="77777777" w:rsidTr="00322466">
        <w:trPr>
          <w:trHeight w:val="357"/>
          <w:jc w:val="center"/>
        </w:trPr>
        <w:tc>
          <w:tcPr>
            <w:tcW w:w="5135" w:type="dxa"/>
          </w:tcPr>
          <w:p w14:paraId="7F8D97C2" w14:textId="0CCC112F" w:rsidR="00764B88" w:rsidRDefault="00764B88" w:rsidP="00764B88">
            <w:pPr>
              <w:jc w:val="center"/>
            </w:pPr>
            <w:r>
              <w:t>Flamin’ Hot Cheetos</w:t>
            </w:r>
          </w:p>
        </w:tc>
        <w:tc>
          <w:tcPr>
            <w:tcW w:w="4320" w:type="dxa"/>
          </w:tcPr>
          <w:p w14:paraId="52C22727" w14:textId="5CF9F47E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764B88" w14:paraId="6E8D027D" w14:textId="77777777" w:rsidTr="00322466">
        <w:trPr>
          <w:trHeight w:val="357"/>
          <w:jc w:val="center"/>
        </w:trPr>
        <w:tc>
          <w:tcPr>
            <w:tcW w:w="5135" w:type="dxa"/>
          </w:tcPr>
          <w:p w14:paraId="6ED49F84" w14:textId="6FFEC299" w:rsidR="00764B88" w:rsidRDefault="00764B88" w:rsidP="00764B88">
            <w:pPr>
              <w:jc w:val="center"/>
            </w:pPr>
            <w:r>
              <w:t>Flamin’ Fantastix</w:t>
            </w:r>
          </w:p>
        </w:tc>
        <w:tc>
          <w:tcPr>
            <w:tcW w:w="4320" w:type="dxa"/>
          </w:tcPr>
          <w:p w14:paraId="6DF86D7B" w14:textId="4E3F5DD0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764B88" w14:paraId="72BD87EF" w14:textId="77777777" w:rsidTr="00322466">
        <w:trPr>
          <w:trHeight w:val="357"/>
          <w:jc w:val="center"/>
        </w:trPr>
        <w:tc>
          <w:tcPr>
            <w:tcW w:w="5135" w:type="dxa"/>
          </w:tcPr>
          <w:p w14:paraId="6A406DF6" w14:textId="2AAD1D07" w:rsidR="00764B88" w:rsidRDefault="00764B88" w:rsidP="00764B88">
            <w:pPr>
              <w:jc w:val="center"/>
            </w:pPr>
            <w:r>
              <w:t>Doritos</w:t>
            </w:r>
            <w:r>
              <w:t xml:space="preserve"> Cool Ranch Doritos</w:t>
            </w:r>
          </w:p>
        </w:tc>
        <w:tc>
          <w:tcPr>
            <w:tcW w:w="4320" w:type="dxa"/>
          </w:tcPr>
          <w:p w14:paraId="1A23AFA1" w14:textId="4744D284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764B88" w14:paraId="77BEB16E" w14:textId="77777777" w:rsidTr="00322466">
        <w:trPr>
          <w:trHeight w:val="357"/>
          <w:jc w:val="center"/>
        </w:trPr>
        <w:tc>
          <w:tcPr>
            <w:tcW w:w="5135" w:type="dxa"/>
          </w:tcPr>
          <w:p w14:paraId="61DC7A59" w14:textId="019A55D3" w:rsidR="00764B88" w:rsidRDefault="00764B88" w:rsidP="00764B88">
            <w:pPr>
              <w:jc w:val="center"/>
            </w:pPr>
            <w:r>
              <w:t>Doritos</w:t>
            </w:r>
            <w:r>
              <w:t xml:space="preserve"> Flamas Tortilla Chips</w:t>
            </w:r>
          </w:p>
        </w:tc>
        <w:tc>
          <w:tcPr>
            <w:tcW w:w="4320" w:type="dxa"/>
          </w:tcPr>
          <w:p w14:paraId="6C14C505" w14:textId="3E43F056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764B88" w14:paraId="71D3F1A4" w14:textId="77777777" w:rsidTr="00322466">
        <w:trPr>
          <w:trHeight w:val="357"/>
          <w:jc w:val="center"/>
        </w:trPr>
        <w:tc>
          <w:tcPr>
            <w:tcW w:w="5135" w:type="dxa"/>
          </w:tcPr>
          <w:p w14:paraId="278660EF" w14:textId="495D4163" w:rsidR="00764B88" w:rsidRDefault="00764B88" w:rsidP="00764B88">
            <w:pPr>
              <w:jc w:val="center"/>
            </w:pPr>
            <w:r>
              <w:t>Doritos</w:t>
            </w:r>
            <w:r>
              <w:t xml:space="preserve"> Spicy Sweet Chili Tortilla Chips</w:t>
            </w:r>
          </w:p>
        </w:tc>
        <w:tc>
          <w:tcPr>
            <w:tcW w:w="4320" w:type="dxa"/>
          </w:tcPr>
          <w:p w14:paraId="69A9C4E4" w14:textId="5E4D2F56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764B88" w14:paraId="45127F8C" w14:textId="77777777" w:rsidTr="00322466">
        <w:trPr>
          <w:trHeight w:val="357"/>
          <w:jc w:val="center"/>
        </w:trPr>
        <w:tc>
          <w:tcPr>
            <w:tcW w:w="5135" w:type="dxa"/>
          </w:tcPr>
          <w:p w14:paraId="534B567A" w14:textId="03D3D855" w:rsidR="00764B88" w:rsidRDefault="00764B88" w:rsidP="00764B88">
            <w:pPr>
              <w:jc w:val="center"/>
            </w:pPr>
            <w:r>
              <w:t>Doritos Nacho Cheese Tortilla Chips</w:t>
            </w:r>
          </w:p>
        </w:tc>
        <w:tc>
          <w:tcPr>
            <w:tcW w:w="4320" w:type="dxa"/>
          </w:tcPr>
          <w:p w14:paraId="0C416D80" w14:textId="61311458" w:rsidR="00764B88" w:rsidRDefault="00764B88" w:rsidP="00764B88">
            <w:pPr>
              <w:jc w:val="center"/>
            </w:pPr>
            <w:r w:rsidRPr="005A5F07">
              <w:t>Frito Lay/Pepsi</w:t>
            </w:r>
          </w:p>
        </w:tc>
      </w:tr>
      <w:tr w:rsidR="008C14CB" w14:paraId="2D6FEE6C" w14:textId="77777777" w:rsidTr="00322466">
        <w:trPr>
          <w:trHeight w:val="357"/>
          <w:jc w:val="center"/>
        </w:trPr>
        <w:tc>
          <w:tcPr>
            <w:tcW w:w="5135" w:type="dxa"/>
          </w:tcPr>
          <w:p w14:paraId="3ECFD03D" w14:textId="637A1E17" w:rsidR="008C14CB" w:rsidRDefault="00D17A31" w:rsidP="00D17A31">
            <w:pPr>
              <w:jc w:val="center"/>
            </w:pPr>
            <w:r>
              <w:t>Chicken Tenders (2) w/ BBQ Sauce</w:t>
            </w:r>
          </w:p>
        </w:tc>
        <w:tc>
          <w:tcPr>
            <w:tcW w:w="4320" w:type="dxa"/>
          </w:tcPr>
          <w:p w14:paraId="6AEA1C5C" w14:textId="7CDDD0F1" w:rsidR="008C14CB" w:rsidRDefault="00F222CE" w:rsidP="008C14CB">
            <w:pPr>
              <w:jc w:val="center"/>
            </w:pPr>
            <w:r>
              <w:t>Pilgrim’s Pride</w:t>
            </w:r>
          </w:p>
        </w:tc>
      </w:tr>
      <w:tr w:rsidR="00322466" w14:paraId="49F79D6C" w14:textId="77777777" w:rsidTr="00322466">
        <w:trPr>
          <w:trHeight w:val="357"/>
          <w:jc w:val="center"/>
        </w:trPr>
        <w:tc>
          <w:tcPr>
            <w:tcW w:w="5135" w:type="dxa"/>
          </w:tcPr>
          <w:p w14:paraId="4F601386" w14:textId="338B7A6D" w:rsidR="00322466" w:rsidRDefault="00322466" w:rsidP="00D17A31">
            <w:pPr>
              <w:jc w:val="center"/>
            </w:pPr>
            <w:r>
              <w:t>Kettle Corn Popcorn</w:t>
            </w:r>
          </w:p>
        </w:tc>
        <w:tc>
          <w:tcPr>
            <w:tcW w:w="4320" w:type="dxa"/>
          </w:tcPr>
          <w:p w14:paraId="33D9EA20" w14:textId="7F2FD632" w:rsidR="00322466" w:rsidRDefault="00322466" w:rsidP="008C14CB">
            <w:pPr>
              <w:jc w:val="center"/>
            </w:pPr>
            <w:r>
              <w:t>Tasty Brands</w:t>
            </w:r>
          </w:p>
        </w:tc>
      </w:tr>
      <w:tr w:rsidR="008C14CB" w14:paraId="169C1BEA" w14:textId="77777777" w:rsidTr="00322466">
        <w:trPr>
          <w:trHeight w:val="358"/>
          <w:jc w:val="center"/>
        </w:trPr>
        <w:tc>
          <w:tcPr>
            <w:tcW w:w="5135" w:type="dxa"/>
          </w:tcPr>
          <w:p w14:paraId="3C9288E2" w14:textId="3C4AC059" w:rsidR="008C14CB" w:rsidRDefault="00D17A31" w:rsidP="008C14CB">
            <w:pPr>
              <w:jc w:val="center"/>
            </w:pPr>
            <w:r>
              <w:t>Hershey’s Milk</w:t>
            </w:r>
          </w:p>
        </w:tc>
        <w:tc>
          <w:tcPr>
            <w:tcW w:w="4320" w:type="dxa"/>
          </w:tcPr>
          <w:p w14:paraId="3A1A7808" w14:textId="744904FB" w:rsidR="008C14CB" w:rsidRDefault="00D17A31" w:rsidP="008C14CB">
            <w:pPr>
              <w:jc w:val="center"/>
            </w:pPr>
            <w:r>
              <w:t>Hershey’s</w:t>
            </w:r>
          </w:p>
        </w:tc>
      </w:tr>
      <w:tr w:rsidR="008C14CB" w14:paraId="5011F831" w14:textId="77777777" w:rsidTr="00322466">
        <w:trPr>
          <w:trHeight w:val="357"/>
          <w:jc w:val="center"/>
        </w:trPr>
        <w:tc>
          <w:tcPr>
            <w:tcW w:w="5135" w:type="dxa"/>
          </w:tcPr>
          <w:p w14:paraId="68AFC7B6" w14:textId="7553FBAB" w:rsidR="008C14CB" w:rsidRDefault="00D17A31" w:rsidP="008C14CB">
            <w:pPr>
              <w:jc w:val="center"/>
            </w:pPr>
            <w:r>
              <w:t>Bosco Stick</w:t>
            </w:r>
          </w:p>
        </w:tc>
        <w:tc>
          <w:tcPr>
            <w:tcW w:w="4320" w:type="dxa"/>
          </w:tcPr>
          <w:p w14:paraId="7DE79D85" w14:textId="622D739E" w:rsidR="008C14CB" w:rsidRDefault="00322466" w:rsidP="008C14CB">
            <w:pPr>
              <w:jc w:val="center"/>
            </w:pPr>
            <w:r>
              <w:t xml:space="preserve">Tyson </w:t>
            </w:r>
            <w:r w:rsidR="003C1650">
              <w:t>Bosco’s</w:t>
            </w:r>
          </w:p>
        </w:tc>
      </w:tr>
      <w:tr w:rsidR="00F222CE" w14:paraId="2DA3B1D1" w14:textId="77777777" w:rsidTr="00322466">
        <w:trPr>
          <w:trHeight w:val="357"/>
          <w:jc w:val="center"/>
        </w:trPr>
        <w:tc>
          <w:tcPr>
            <w:tcW w:w="5135" w:type="dxa"/>
          </w:tcPr>
          <w:p w14:paraId="311C0310" w14:textId="2D29F085" w:rsidR="00F222CE" w:rsidRDefault="00F222CE" w:rsidP="008C14CB">
            <w:pPr>
              <w:jc w:val="center"/>
            </w:pPr>
            <w:r>
              <w:t>Corn Dog</w:t>
            </w:r>
          </w:p>
        </w:tc>
        <w:tc>
          <w:tcPr>
            <w:tcW w:w="4320" w:type="dxa"/>
          </w:tcPr>
          <w:p w14:paraId="1AAE5947" w14:textId="789D1269" w:rsidR="00F222CE" w:rsidRDefault="00F222CE" w:rsidP="008C14CB">
            <w:pPr>
              <w:jc w:val="center"/>
            </w:pPr>
            <w:r>
              <w:t>Foster Farms</w:t>
            </w:r>
          </w:p>
        </w:tc>
      </w:tr>
      <w:tr w:rsidR="008C14CB" w14:paraId="08A70E47" w14:textId="77777777" w:rsidTr="00322466">
        <w:trPr>
          <w:trHeight w:val="357"/>
          <w:jc w:val="center"/>
        </w:trPr>
        <w:tc>
          <w:tcPr>
            <w:tcW w:w="5135" w:type="dxa"/>
          </w:tcPr>
          <w:p w14:paraId="09C5F0B6" w14:textId="40DAC302" w:rsidR="008C14CB" w:rsidRDefault="00D17A31" w:rsidP="008C14CB">
            <w:pPr>
              <w:jc w:val="center"/>
            </w:pPr>
            <w:r>
              <w:t>Mozzarella Cheese Sticks (5)</w:t>
            </w:r>
          </w:p>
        </w:tc>
        <w:tc>
          <w:tcPr>
            <w:tcW w:w="4320" w:type="dxa"/>
          </w:tcPr>
          <w:p w14:paraId="5C6B5660" w14:textId="5D7D1833" w:rsidR="008C14CB" w:rsidRDefault="00F222CE" w:rsidP="008C14CB">
            <w:pPr>
              <w:jc w:val="center"/>
            </w:pPr>
            <w:r>
              <w:t>Tasty Brands</w:t>
            </w:r>
          </w:p>
        </w:tc>
      </w:tr>
      <w:tr w:rsidR="008C14CB" w14:paraId="7F784943" w14:textId="77777777" w:rsidTr="00322466">
        <w:trPr>
          <w:trHeight w:val="357"/>
          <w:jc w:val="center"/>
        </w:trPr>
        <w:tc>
          <w:tcPr>
            <w:tcW w:w="5135" w:type="dxa"/>
          </w:tcPr>
          <w:p w14:paraId="6D9E38F8" w14:textId="79921FC3" w:rsidR="008C14CB" w:rsidRDefault="00D17A31" w:rsidP="008C14CB">
            <w:pPr>
              <w:jc w:val="center"/>
            </w:pPr>
            <w:r>
              <w:t>Tornado</w:t>
            </w:r>
          </w:p>
        </w:tc>
        <w:tc>
          <w:tcPr>
            <w:tcW w:w="4320" w:type="dxa"/>
          </w:tcPr>
          <w:p w14:paraId="0BDB6E79" w14:textId="15EC4AD5" w:rsidR="008C14CB" w:rsidRDefault="003C1650" w:rsidP="008C14CB">
            <w:pPr>
              <w:jc w:val="center"/>
            </w:pPr>
            <w:r>
              <w:t>Tornado’s</w:t>
            </w:r>
          </w:p>
        </w:tc>
      </w:tr>
      <w:tr w:rsidR="008C14CB" w14:paraId="70C41534" w14:textId="77777777" w:rsidTr="00322466">
        <w:trPr>
          <w:trHeight w:val="357"/>
          <w:jc w:val="center"/>
        </w:trPr>
        <w:tc>
          <w:tcPr>
            <w:tcW w:w="5135" w:type="dxa"/>
          </w:tcPr>
          <w:p w14:paraId="1BAD2AD2" w14:textId="54A3789E" w:rsidR="008C14CB" w:rsidRDefault="00D17A31" w:rsidP="008C14CB">
            <w:pPr>
              <w:jc w:val="center"/>
            </w:pPr>
            <w:r>
              <w:t>Gatorade</w:t>
            </w:r>
          </w:p>
        </w:tc>
        <w:tc>
          <w:tcPr>
            <w:tcW w:w="4320" w:type="dxa"/>
          </w:tcPr>
          <w:p w14:paraId="449F9CCE" w14:textId="45CD7AD3" w:rsidR="008C14CB" w:rsidRDefault="00D17A31" w:rsidP="008C14CB">
            <w:pPr>
              <w:jc w:val="center"/>
            </w:pPr>
            <w:r>
              <w:t>Pepsi Company</w:t>
            </w:r>
          </w:p>
        </w:tc>
      </w:tr>
      <w:tr w:rsidR="008C14CB" w14:paraId="26A96859" w14:textId="77777777" w:rsidTr="00322466">
        <w:trPr>
          <w:trHeight w:val="357"/>
          <w:jc w:val="center"/>
        </w:trPr>
        <w:tc>
          <w:tcPr>
            <w:tcW w:w="5135" w:type="dxa"/>
          </w:tcPr>
          <w:p w14:paraId="51C15A66" w14:textId="48B55BBE" w:rsidR="008C14CB" w:rsidRDefault="00D17A31" w:rsidP="008C14CB">
            <w:pPr>
              <w:jc w:val="center"/>
            </w:pPr>
            <w:r>
              <w:t>Switch</w:t>
            </w:r>
          </w:p>
        </w:tc>
        <w:tc>
          <w:tcPr>
            <w:tcW w:w="4320" w:type="dxa"/>
          </w:tcPr>
          <w:p w14:paraId="2D6E547E" w14:textId="0C526A2B" w:rsidR="008C14CB" w:rsidRDefault="00742C13" w:rsidP="008C14CB">
            <w:pPr>
              <w:jc w:val="center"/>
            </w:pPr>
            <w:r>
              <w:t>Switch</w:t>
            </w:r>
          </w:p>
        </w:tc>
      </w:tr>
      <w:tr w:rsidR="008C14CB" w14:paraId="3F9EAB8A" w14:textId="77777777" w:rsidTr="00322466">
        <w:trPr>
          <w:trHeight w:val="357"/>
          <w:jc w:val="center"/>
        </w:trPr>
        <w:tc>
          <w:tcPr>
            <w:tcW w:w="5135" w:type="dxa"/>
          </w:tcPr>
          <w:p w14:paraId="4B159492" w14:textId="706B240D" w:rsidR="008C14CB" w:rsidRDefault="00D17A31" w:rsidP="008C14CB">
            <w:pPr>
              <w:jc w:val="center"/>
            </w:pPr>
            <w:r>
              <w:t>Snapple</w:t>
            </w:r>
          </w:p>
        </w:tc>
        <w:tc>
          <w:tcPr>
            <w:tcW w:w="4320" w:type="dxa"/>
          </w:tcPr>
          <w:p w14:paraId="4C14F4E0" w14:textId="1DC7ACEE" w:rsidR="008C14CB" w:rsidRDefault="00742C13" w:rsidP="008C14CB">
            <w:pPr>
              <w:jc w:val="center"/>
            </w:pPr>
            <w:r>
              <w:t>Snapple</w:t>
            </w:r>
          </w:p>
        </w:tc>
      </w:tr>
      <w:tr w:rsidR="00A412E4" w14:paraId="23212FAE" w14:textId="77777777" w:rsidTr="00322466">
        <w:trPr>
          <w:trHeight w:val="357"/>
          <w:jc w:val="center"/>
        </w:trPr>
        <w:tc>
          <w:tcPr>
            <w:tcW w:w="5135" w:type="dxa"/>
          </w:tcPr>
          <w:p w14:paraId="42D6EE19" w14:textId="22B94227" w:rsidR="00A412E4" w:rsidRDefault="00A412E4" w:rsidP="008C14CB">
            <w:pPr>
              <w:jc w:val="center"/>
            </w:pPr>
            <w:r>
              <w:t>Propel Water</w:t>
            </w:r>
          </w:p>
        </w:tc>
        <w:tc>
          <w:tcPr>
            <w:tcW w:w="4320" w:type="dxa"/>
          </w:tcPr>
          <w:p w14:paraId="4A791B82" w14:textId="0A0CE1BE" w:rsidR="00A412E4" w:rsidRDefault="00A412E4" w:rsidP="008C14CB">
            <w:pPr>
              <w:jc w:val="center"/>
            </w:pPr>
            <w:r>
              <w:t>Pepsi Company</w:t>
            </w:r>
          </w:p>
        </w:tc>
      </w:tr>
      <w:tr w:rsidR="00A412E4" w14:paraId="730A1B9C" w14:textId="77777777" w:rsidTr="00322466">
        <w:trPr>
          <w:trHeight w:val="357"/>
          <w:jc w:val="center"/>
        </w:trPr>
        <w:tc>
          <w:tcPr>
            <w:tcW w:w="5135" w:type="dxa"/>
          </w:tcPr>
          <w:p w14:paraId="76C4A867" w14:textId="04E794B8" w:rsidR="00A412E4" w:rsidRDefault="00A412E4" w:rsidP="008C14CB">
            <w:pPr>
              <w:jc w:val="center"/>
            </w:pPr>
            <w:r>
              <w:t>Pizza Slice</w:t>
            </w:r>
          </w:p>
        </w:tc>
        <w:tc>
          <w:tcPr>
            <w:tcW w:w="4320" w:type="dxa"/>
          </w:tcPr>
          <w:p w14:paraId="717D67F5" w14:textId="3B67EAB8" w:rsidR="00A412E4" w:rsidRDefault="00A412E4" w:rsidP="008C14CB">
            <w:pPr>
              <w:jc w:val="center"/>
            </w:pPr>
            <w:r>
              <w:t>Dominos</w:t>
            </w:r>
          </w:p>
        </w:tc>
      </w:tr>
      <w:tr w:rsidR="008C14CB" w14:paraId="4B8C6466" w14:textId="77777777" w:rsidTr="00322466">
        <w:trPr>
          <w:trHeight w:val="357"/>
          <w:jc w:val="center"/>
        </w:trPr>
        <w:tc>
          <w:tcPr>
            <w:tcW w:w="5135" w:type="dxa"/>
          </w:tcPr>
          <w:p w14:paraId="61B6C3B5" w14:textId="1B74BC44" w:rsidR="008C14CB" w:rsidRDefault="00D17A31" w:rsidP="008C14CB">
            <w:pPr>
              <w:jc w:val="center"/>
            </w:pPr>
            <w:r>
              <w:t>Cold Brew Iced Coffee</w:t>
            </w:r>
          </w:p>
        </w:tc>
        <w:tc>
          <w:tcPr>
            <w:tcW w:w="4320" w:type="dxa"/>
          </w:tcPr>
          <w:p w14:paraId="45279A62" w14:textId="0571CEEC" w:rsidR="008C14CB" w:rsidRDefault="00A412E4" w:rsidP="008C14CB">
            <w:pPr>
              <w:jc w:val="center"/>
            </w:pPr>
            <w:r>
              <w:t xml:space="preserve">Dannon </w:t>
            </w:r>
            <w:r w:rsidR="00F222CE">
              <w:t>Stok</w:t>
            </w:r>
          </w:p>
        </w:tc>
      </w:tr>
      <w:tr w:rsidR="008C14CB" w14:paraId="5DEE3BC0" w14:textId="77777777" w:rsidTr="00322466">
        <w:trPr>
          <w:trHeight w:val="357"/>
          <w:jc w:val="center"/>
        </w:trPr>
        <w:tc>
          <w:tcPr>
            <w:tcW w:w="5135" w:type="dxa"/>
          </w:tcPr>
          <w:p w14:paraId="0F120C3B" w14:textId="4818571D" w:rsidR="008C14CB" w:rsidRDefault="00D17A31" w:rsidP="008C14CB">
            <w:pPr>
              <w:jc w:val="center"/>
            </w:pPr>
            <w:r>
              <w:t>Spicy Crab Sushi Roll</w:t>
            </w:r>
          </w:p>
        </w:tc>
        <w:tc>
          <w:tcPr>
            <w:tcW w:w="4320" w:type="dxa"/>
          </w:tcPr>
          <w:p w14:paraId="63F478FD" w14:textId="2E50C88E" w:rsidR="008C14CB" w:rsidRDefault="00742C13" w:rsidP="008C14CB">
            <w:pPr>
              <w:jc w:val="center"/>
            </w:pPr>
            <w:r>
              <w:t>Moji</w:t>
            </w:r>
          </w:p>
        </w:tc>
      </w:tr>
      <w:tr w:rsidR="008C14CB" w:rsidRPr="009F13F8" w14:paraId="52E58309" w14:textId="77777777" w:rsidTr="00322466">
        <w:tblPrEx>
          <w:jc w:val="left"/>
        </w:tblPrEx>
        <w:trPr>
          <w:trHeight w:val="357"/>
        </w:trPr>
        <w:tc>
          <w:tcPr>
            <w:tcW w:w="5135" w:type="dxa"/>
          </w:tcPr>
          <w:p w14:paraId="4E29E76C" w14:textId="2B828CD9" w:rsidR="008C14CB" w:rsidRDefault="00D17A31" w:rsidP="007B7790">
            <w:pPr>
              <w:jc w:val="center"/>
              <w:rPr>
                <w:b/>
              </w:rPr>
            </w:pPr>
            <w:r w:rsidRPr="00D17A31">
              <w:t>California Sushi Roll</w:t>
            </w:r>
          </w:p>
        </w:tc>
        <w:tc>
          <w:tcPr>
            <w:tcW w:w="4320" w:type="dxa"/>
          </w:tcPr>
          <w:p w14:paraId="177710FD" w14:textId="5381B7E1" w:rsidR="008C14CB" w:rsidRPr="00750B0D" w:rsidRDefault="00742C13" w:rsidP="00A412E4">
            <w:pPr>
              <w:jc w:val="center"/>
              <w:rPr>
                <w:b/>
              </w:rPr>
            </w:pPr>
            <w:r w:rsidRPr="00A412E4">
              <w:t>Moji</w:t>
            </w:r>
          </w:p>
        </w:tc>
      </w:tr>
    </w:tbl>
    <w:p w14:paraId="6A46D9FB" w14:textId="6E9EA92A" w:rsidR="000B6A6D" w:rsidRDefault="000B6A6D" w:rsidP="00322466">
      <w:bookmarkStart w:id="0" w:name="_GoBack"/>
      <w:bookmarkEnd w:id="0"/>
    </w:p>
    <w:tbl>
      <w:tblPr>
        <w:tblStyle w:val="TableGrid"/>
        <w:tblW w:w="1170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530"/>
        <w:gridCol w:w="10170"/>
      </w:tblGrid>
      <w:tr w:rsidR="00084E0A" w14:paraId="7125870B" w14:textId="77777777" w:rsidTr="000B6A6D">
        <w:tc>
          <w:tcPr>
            <w:tcW w:w="1530" w:type="dxa"/>
          </w:tcPr>
          <w:p w14:paraId="58BF4FA2" w14:textId="43317570" w:rsidR="00084E0A" w:rsidRPr="00E84C6A" w:rsidRDefault="00084E0A" w:rsidP="00322466">
            <w:pPr>
              <w:pStyle w:val="Title"/>
              <w:rPr>
                <w:sz w:val="48"/>
                <w:szCs w:val="48"/>
              </w:rPr>
            </w:pPr>
            <w:r w:rsidRPr="00E84C6A">
              <w:rPr>
                <w:sz w:val="48"/>
                <w:szCs w:val="48"/>
              </w:rPr>
              <w:lastRenderedPageBreak/>
              <w:t>Menu Item</w:t>
            </w:r>
          </w:p>
        </w:tc>
        <w:tc>
          <w:tcPr>
            <w:tcW w:w="10170" w:type="dxa"/>
          </w:tcPr>
          <w:p w14:paraId="3E5EEA2B" w14:textId="77777777" w:rsidR="00084E0A" w:rsidRPr="00E84C6A" w:rsidRDefault="00084E0A" w:rsidP="00084E0A">
            <w:pPr>
              <w:pStyle w:val="Title"/>
              <w:jc w:val="center"/>
              <w:rPr>
                <w:sz w:val="48"/>
                <w:szCs w:val="48"/>
              </w:rPr>
            </w:pPr>
          </w:p>
          <w:p w14:paraId="5A4A582C" w14:textId="77777777" w:rsidR="00084E0A" w:rsidRPr="00E84C6A" w:rsidRDefault="00084E0A" w:rsidP="00084E0A">
            <w:pPr>
              <w:pStyle w:val="Title"/>
              <w:jc w:val="center"/>
              <w:rPr>
                <w:b/>
                <w:noProof/>
                <w:sz w:val="48"/>
                <w:szCs w:val="48"/>
              </w:rPr>
            </w:pPr>
            <w:r w:rsidRPr="00E84C6A">
              <w:rPr>
                <w:sz w:val="48"/>
                <w:szCs w:val="48"/>
              </w:rPr>
              <w:t>Ingredient List</w:t>
            </w:r>
          </w:p>
        </w:tc>
      </w:tr>
      <w:tr w:rsidR="00322466" w14:paraId="4806D7F7" w14:textId="77777777" w:rsidTr="000B6A6D">
        <w:tc>
          <w:tcPr>
            <w:tcW w:w="1530" w:type="dxa"/>
          </w:tcPr>
          <w:p w14:paraId="05E1D5FE" w14:textId="2EEB8B8D" w:rsidR="00322466" w:rsidRPr="00E84C6A" w:rsidRDefault="00322466" w:rsidP="00322466">
            <w:pPr>
              <w:jc w:val="center"/>
              <w:rPr>
                <w:sz w:val="48"/>
                <w:szCs w:val="48"/>
              </w:rPr>
            </w:pPr>
            <w:r>
              <w:t>Marinara Dunk Cup</w:t>
            </w:r>
          </w:p>
        </w:tc>
        <w:tc>
          <w:tcPr>
            <w:tcW w:w="10170" w:type="dxa"/>
          </w:tcPr>
          <w:p w14:paraId="43DB1D7B" w14:textId="5133BEC2" w:rsidR="00322466" w:rsidRPr="00E84C6A" w:rsidRDefault="00322466" w:rsidP="00084E0A">
            <w:pPr>
              <w:pStyle w:val="Title"/>
              <w:jc w:val="center"/>
              <w:rPr>
                <w:sz w:val="48"/>
                <w:szCs w:val="48"/>
              </w:rPr>
            </w:pPr>
            <w:r>
              <w:rPr>
                <w:noProof/>
              </w:rPr>
              <w:drawing>
                <wp:inline distT="0" distB="0" distL="0" distR="0" wp14:anchorId="492A00B4" wp14:editId="6B69C644">
                  <wp:extent cx="4085714" cy="942857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5714" cy="9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3C0B68BA" w14:textId="77777777" w:rsidTr="000B6A6D">
        <w:tc>
          <w:tcPr>
            <w:tcW w:w="1530" w:type="dxa"/>
          </w:tcPr>
          <w:p w14:paraId="125BB2DF" w14:textId="4ACC9F3D" w:rsidR="001B6ECB" w:rsidRPr="005D76BC" w:rsidRDefault="00E84C6A" w:rsidP="001B6ECB">
            <w:pPr>
              <w:jc w:val="center"/>
            </w:pPr>
            <w:r>
              <w:t>Mini Blueberry Muffin</w:t>
            </w:r>
          </w:p>
        </w:tc>
        <w:tc>
          <w:tcPr>
            <w:tcW w:w="10170" w:type="dxa"/>
          </w:tcPr>
          <w:p w14:paraId="3EB18A17" w14:textId="008C0460" w:rsidR="001B6ECB" w:rsidRPr="005D76BC" w:rsidRDefault="00E84C6A" w:rsidP="001B6ECB">
            <w:r>
              <w:rPr>
                <w:noProof/>
              </w:rPr>
              <w:drawing>
                <wp:inline distT="0" distB="0" distL="0" distR="0" wp14:anchorId="16907E97" wp14:editId="405524AC">
                  <wp:extent cx="5876925" cy="75218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1019" cy="753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C6A" w14:paraId="51889FDA" w14:textId="77777777" w:rsidTr="000B6A6D">
        <w:tc>
          <w:tcPr>
            <w:tcW w:w="1530" w:type="dxa"/>
          </w:tcPr>
          <w:p w14:paraId="6A61F994" w14:textId="0A7A5102" w:rsidR="00E84C6A" w:rsidRPr="005D76BC" w:rsidRDefault="00E84C6A" w:rsidP="00E84C6A">
            <w:pPr>
              <w:jc w:val="center"/>
            </w:pPr>
            <w:r>
              <w:t>Goldfish Crackers</w:t>
            </w:r>
          </w:p>
        </w:tc>
        <w:tc>
          <w:tcPr>
            <w:tcW w:w="10170" w:type="dxa"/>
          </w:tcPr>
          <w:p w14:paraId="4BB09D20" w14:textId="02B3A57E" w:rsidR="00E84C6A" w:rsidRPr="005D76BC" w:rsidRDefault="00C6553C" w:rsidP="00E84C6A">
            <w:r>
              <w:rPr>
                <w:noProof/>
              </w:rPr>
              <w:drawing>
                <wp:inline distT="0" distB="0" distL="0" distR="0" wp14:anchorId="40E089B2" wp14:editId="4A9760D7">
                  <wp:extent cx="1700213" cy="113347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2661" cy="1135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C6A" w14:paraId="13198464" w14:textId="77777777" w:rsidTr="005D76BC">
        <w:trPr>
          <w:trHeight w:val="1115"/>
        </w:trPr>
        <w:tc>
          <w:tcPr>
            <w:tcW w:w="1530" w:type="dxa"/>
          </w:tcPr>
          <w:p w14:paraId="01695620" w14:textId="54452E52" w:rsidR="00E84C6A" w:rsidRPr="005D76BC" w:rsidRDefault="00E84C6A" w:rsidP="00E84C6A">
            <w:pPr>
              <w:jc w:val="center"/>
            </w:pPr>
            <w:r>
              <w:t>Vanilla Grahams</w:t>
            </w:r>
          </w:p>
        </w:tc>
        <w:tc>
          <w:tcPr>
            <w:tcW w:w="10170" w:type="dxa"/>
          </w:tcPr>
          <w:p w14:paraId="4119BAA1" w14:textId="12A6611F" w:rsidR="00E84C6A" w:rsidRPr="005D76BC" w:rsidRDefault="0042716C" w:rsidP="00E84C6A">
            <w:r>
              <w:rPr>
                <w:noProof/>
              </w:rPr>
              <w:drawing>
                <wp:inline distT="0" distB="0" distL="0" distR="0" wp14:anchorId="13E895F7" wp14:editId="390EC056">
                  <wp:extent cx="5667375" cy="106697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6445" cy="107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C6A" w14:paraId="5F0F7DA0" w14:textId="77777777" w:rsidTr="000B6A6D">
        <w:tc>
          <w:tcPr>
            <w:tcW w:w="1530" w:type="dxa"/>
          </w:tcPr>
          <w:p w14:paraId="083D4596" w14:textId="4FA56184" w:rsidR="00E84C6A" w:rsidRPr="005D76BC" w:rsidRDefault="00E84C6A" w:rsidP="00E84C6A">
            <w:pPr>
              <w:jc w:val="center"/>
            </w:pPr>
            <w:r>
              <w:t>Dannon Yogurt</w:t>
            </w:r>
            <w:r w:rsidR="0042716C">
              <w:t xml:space="preserve"> (Strawberry)</w:t>
            </w:r>
          </w:p>
        </w:tc>
        <w:tc>
          <w:tcPr>
            <w:tcW w:w="10170" w:type="dxa"/>
          </w:tcPr>
          <w:p w14:paraId="31A3415E" w14:textId="160338C4" w:rsidR="00E84C6A" w:rsidRPr="005D76BC" w:rsidRDefault="0042716C" w:rsidP="00E84C6A">
            <w:r>
              <w:rPr>
                <w:noProof/>
              </w:rPr>
              <w:drawing>
                <wp:inline distT="0" distB="0" distL="0" distR="0" wp14:anchorId="14A5879B" wp14:editId="2D4FF4F7">
                  <wp:extent cx="4323809" cy="295238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809" cy="2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C6A" w14:paraId="4E286D2F" w14:textId="77777777" w:rsidTr="0042716C">
        <w:trPr>
          <w:trHeight w:val="1133"/>
        </w:trPr>
        <w:tc>
          <w:tcPr>
            <w:tcW w:w="1530" w:type="dxa"/>
          </w:tcPr>
          <w:p w14:paraId="54F89D5C" w14:textId="1F03E0E9" w:rsidR="00E84C6A" w:rsidRPr="005D76BC" w:rsidRDefault="00E84C6A" w:rsidP="00E84C6A">
            <w:pPr>
              <w:jc w:val="center"/>
            </w:pPr>
            <w:r>
              <w:t>Cheez-It Crackers</w:t>
            </w:r>
          </w:p>
        </w:tc>
        <w:tc>
          <w:tcPr>
            <w:tcW w:w="10170" w:type="dxa"/>
          </w:tcPr>
          <w:p w14:paraId="4F06AD05" w14:textId="245C2F65" w:rsidR="00E84C6A" w:rsidRPr="005D76BC" w:rsidRDefault="0042716C" w:rsidP="00E84C6A">
            <w:r>
              <w:rPr>
                <w:noProof/>
              </w:rPr>
              <w:drawing>
                <wp:anchor distT="0" distB="0" distL="114300" distR="114300" simplePos="0" relativeHeight="251644416" behindDoc="0" locked="0" layoutInCell="1" allowOverlap="1" wp14:anchorId="640E9E62" wp14:editId="11E0F55A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2865</wp:posOffset>
                  </wp:positionV>
                  <wp:extent cx="5895975" cy="419100"/>
                  <wp:effectExtent l="0" t="0" r="9525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5975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E84C6A" w:rsidRPr="005D76BC">
              <w:t xml:space="preserve">                                                                                   </w:t>
            </w:r>
          </w:p>
        </w:tc>
      </w:tr>
      <w:tr w:rsidR="00E84C6A" w14:paraId="533D0B4D" w14:textId="77777777" w:rsidTr="00372FFA">
        <w:trPr>
          <w:trHeight w:val="1817"/>
        </w:trPr>
        <w:tc>
          <w:tcPr>
            <w:tcW w:w="1530" w:type="dxa"/>
          </w:tcPr>
          <w:p w14:paraId="7BAD579B" w14:textId="62C9C21B" w:rsidR="00E84C6A" w:rsidRPr="005D76BC" w:rsidRDefault="00E84C6A" w:rsidP="00E84C6A">
            <w:pPr>
              <w:jc w:val="center"/>
            </w:pPr>
            <w:r>
              <w:t>Chocolate Chip Cookie</w:t>
            </w:r>
          </w:p>
        </w:tc>
        <w:tc>
          <w:tcPr>
            <w:tcW w:w="10170" w:type="dxa"/>
          </w:tcPr>
          <w:p w14:paraId="4406C840" w14:textId="388A4BBB" w:rsidR="00E84C6A" w:rsidRPr="005D76BC" w:rsidRDefault="0042716C" w:rsidP="00E84C6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88072C" wp14:editId="3F792576">
                  <wp:extent cx="4143375" cy="169728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836" cy="1704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71925944" w14:textId="77777777" w:rsidTr="00372FFA">
        <w:trPr>
          <w:trHeight w:val="80"/>
        </w:trPr>
        <w:tc>
          <w:tcPr>
            <w:tcW w:w="1530" w:type="dxa"/>
          </w:tcPr>
          <w:p w14:paraId="3A9E17FE" w14:textId="73A7F10E" w:rsidR="00D17A31" w:rsidRPr="005D76BC" w:rsidRDefault="00D17A31" w:rsidP="00D17A31">
            <w:pPr>
              <w:jc w:val="center"/>
            </w:pPr>
            <w:r>
              <w:t>Fruit Roll Up</w:t>
            </w:r>
            <w:r w:rsidR="00F222CE">
              <w:t xml:space="preserve">- </w:t>
            </w:r>
            <w:r w:rsidR="00F222CE" w:rsidRPr="00F222CE">
              <w:rPr>
                <w:b/>
              </w:rPr>
              <w:t>Blastin’ Berry</w:t>
            </w:r>
          </w:p>
        </w:tc>
        <w:tc>
          <w:tcPr>
            <w:tcW w:w="10170" w:type="dxa"/>
          </w:tcPr>
          <w:p w14:paraId="5E0B463C" w14:textId="36D8803D" w:rsidR="00D17A31" w:rsidRPr="005D76BC" w:rsidRDefault="00F222CE" w:rsidP="00D17A31">
            <w:r>
              <w:rPr>
                <w:noProof/>
              </w:rPr>
              <w:drawing>
                <wp:inline distT="0" distB="0" distL="0" distR="0" wp14:anchorId="26B6FE6B" wp14:editId="554B294F">
                  <wp:extent cx="6320790" cy="475615"/>
                  <wp:effectExtent l="0" t="0" r="3810" b="6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75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2FAC73F1" w14:textId="77777777" w:rsidTr="000B6A6D">
        <w:tc>
          <w:tcPr>
            <w:tcW w:w="1530" w:type="dxa"/>
          </w:tcPr>
          <w:p w14:paraId="6F040DF4" w14:textId="1339E650" w:rsidR="00D17A31" w:rsidRDefault="00D17A31" w:rsidP="00D17A31">
            <w:pPr>
              <w:jc w:val="center"/>
            </w:pPr>
            <w:r>
              <w:t>Cookie</w:t>
            </w:r>
            <w:r w:rsidR="00F222CE">
              <w:t xml:space="preserve">- </w:t>
            </w:r>
            <w:r w:rsidR="00F222CE" w:rsidRPr="00F222CE">
              <w:rPr>
                <w:b/>
              </w:rPr>
              <w:t>Chocolate Chip</w:t>
            </w:r>
          </w:p>
        </w:tc>
        <w:tc>
          <w:tcPr>
            <w:tcW w:w="10170" w:type="dxa"/>
          </w:tcPr>
          <w:p w14:paraId="09983817" w14:textId="48A29A5C" w:rsidR="00D17A31" w:rsidRDefault="00F222CE" w:rsidP="00D17A31">
            <w:r>
              <w:rPr>
                <w:noProof/>
              </w:rPr>
              <w:drawing>
                <wp:inline distT="0" distB="0" distL="0" distR="0" wp14:anchorId="21089CA5" wp14:editId="7799DDD0">
                  <wp:extent cx="3368769" cy="1428750"/>
                  <wp:effectExtent l="0" t="0" r="317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7561" cy="1432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54D818CE" w14:textId="77777777" w:rsidTr="000B6A6D">
        <w:tc>
          <w:tcPr>
            <w:tcW w:w="1530" w:type="dxa"/>
          </w:tcPr>
          <w:p w14:paraId="561110C3" w14:textId="013C6E5B" w:rsidR="00D17A31" w:rsidRDefault="00D17A31" w:rsidP="00D17A31">
            <w:pPr>
              <w:jc w:val="center"/>
            </w:pPr>
            <w:r>
              <w:t>Rice Krsipy Treat</w:t>
            </w:r>
          </w:p>
        </w:tc>
        <w:tc>
          <w:tcPr>
            <w:tcW w:w="10170" w:type="dxa"/>
          </w:tcPr>
          <w:p w14:paraId="67BCE633" w14:textId="4898ECE7" w:rsidR="00D17A31" w:rsidRDefault="00764B88" w:rsidP="00D17A31">
            <w:r>
              <w:rPr>
                <w:noProof/>
              </w:rPr>
              <w:drawing>
                <wp:inline distT="0" distB="0" distL="0" distR="0" wp14:anchorId="2DC53D6D" wp14:editId="78DB994E">
                  <wp:extent cx="5449665" cy="4286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2602" cy="432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3B974EAB" w14:textId="77777777" w:rsidTr="000B6A6D">
        <w:tc>
          <w:tcPr>
            <w:tcW w:w="1530" w:type="dxa"/>
          </w:tcPr>
          <w:p w14:paraId="28BBEC31" w14:textId="36B1D475" w:rsidR="00D17A31" w:rsidRDefault="00D17A31" w:rsidP="00D17A31">
            <w:pPr>
              <w:jc w:val="center"/>
            </w:pPr>
            <w:r>
              <w:t>Brownie</w:t>
            </w:r>
          </w:p>
        </w:tc>
        <w:tc>
          <w:tcPr>
            <w:tcW w:w="10170" w:type="dxa"/>
          </w:tcPr>
          <w:p w14:paraId="4C60E0A7" w14:textId="0CB4368E" w:rsidR="00D17A31" w:rsidRDefault="00764B88" w:rsidP="00D17A31">
            <w:r>
              <w:rPr>
                <w:noProof/>
              </w:rPr>
              <w:drawing>
                <wp:inline distT="0" distB="0" distL="0" distR="0" wp14:anchorId="789DA845" wp14:editId="534D523B">
                  <wp:extent cx="6320790" cy="519430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1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5BDDD222" w14:textId="77777777" w:rsidTr="000B6A6D">
        <w:tc>
          <w:tcPr>
            <w:tcW w:w="1530" w:type="dxa"/>
          </w:tcPr>
          <w:p w14:paraId="07C34793" w14:textId="67D34089" w:rsidR="00D17A31" w:rsidRDefault="00D17A31" w:rsidP="00D17A31">
            <w:pPr>
              <w:jc w:val="center"/>
            </w:pPr>
            <w:r>
              <w:t>Cry Baby</w:t>
            </w:r>
          </w:p>
        </w:tc>
        <w:tc>
          <w:tcPr>
            <w:tcW w:w="10170" w:type="dxa"/>
          </w:tcPr>
          <w:p w14:paraId="699D8AAC" w14:textId="0CDE7366" w:rsidR="00D17A31" w:rsidRDefault="00764B88" w:rsidP="00D17A31">
            <w:r>
              <w:rPr>
                <w:noProof/>
              </w:rPr>
              <w:drawing>
                <wp:inline distT="0" distB="0" distL="0" distR="0" wp14:anchorId="4CFDC182" wp14:editId="3DF56D92">
                  <wp:extent cx="4247619" cy="542857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7619" cy="5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5D97D2F1" w14:textId="77777777" w:rsidTr="000B6A6D">
        <w:tc>
          <w:tcPr>
            <w:tcW w:w="1530" w:type="dxa"/>
          </w:tcPr>
          <w:p w14:paraId="0C00DC52" w14:textId="38D3163D" w:rsidR="00D17A31" w:rsidRDefault="00764B88" w:rsidP="00D17A31">
            <w:pPr>
              <w:jc w:val="center"/>
            </w:pPr>
            <w:r>
              <w:t>Munchie’s Mix</w:t>
            </w:r>
          </w:p>
        </w:tc>
        <w:tc>
          <w:tcPr>
            <w:tcW w:w="10170" w:type="dxa"/>
          </w:tcPr>
          <w:p w14:paraId="1810F51B" w14:textId="38FBC42D" w:rsidR="00D17A31" w:rsidRDefault="00764B88" w:rsidP="00D17A31">
            <w:r>
              <w:rPr>
                <w:noProof/>
              </w:rPr>
              <w:drawing>
                <wp:inline distT="0" distB="0" distL="0" distR="0" wp14:anchorId="2DA1CE10" wp14:editId="6D7A30E5">
                  <wp:extent cx="4409600" cy="389572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917" cy="3918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66B3D20C" w14:textId="77777777" w:rsidTr="000B6A6D">
        <w:tc>
          <w:tcPr>
            <w:tcW w:w="1530" w:type="dxa"/>
          </w:tcPr>
          <w:p w14:paraId="0FA7242E" w14:textId="1B8DF585" w:rsidR="00D17A31" w:rsidRDefault="00D17A31" w:rsidP="00D17A31">
            <w:pPr>
              <w:jc w:val="center"/>
            </w:pPr>
            <w:r>
              <w:t>Flamin’ Hot Cheetos</w:t>
            </w:r>
          </w:p>
        </w:tc>
        <w:tc>
          <w:tcPr>
            <w:tcW w:w="10170" w:type="dxa"/>
          </w:tcPr>
          <w:p w14:paraId="1A23B3C2" w14:textId="77777777" w:rsidR="00D17A31" w:rsidRDefault="00D17A31" w:rsidP="00D17A31"/>
        </w:tc>
      </w:tr>
      <w:tr w:rsidR="00764B88" w14:paraId="2CAC0D3A" w14:textId="77777777" w:rsidTr="000B6A6D">
        <w:tc>
          <w:tcPr>
            <w:tcW w:w="1530" w:type="dxa"/>
          </w:tcPr>
          <w:p w14:paraId="038BE76D" w14:textId="44B119D6" w:rsidR="00764B88" w:rsidRDefault="00764B88" w:rsidP="00764B88">
            <w:pPr>
              <w:jc w:val="center"/>
            </w:pPr>
            <w:r>
              <w:t xml:space="preserve">Flamin’ </w:t>
            </w:r>
            <w:r>
              <w:t>Fantastix</w:t>
            </w:r>
          </w:p>
        </w:tc>
        <w:tc>
          <w:tcPr>
            <w:tcW w:w="10170" w:type="dxa"/>
          </w:tcPr>
          <w:p w14:paraId="2939E251" w14:textId="592C2C05" w:rsidR="00764B88" w:rsidRDefault="00764B88" w:rsidP="00D17A31">
            <w:r>
              <w:rPr>
                <w:noProof/>
              </w:rPr>
              <w:drawing>
                <wp:inline distT="0" distB="0" distL="0" distR="0" wp14:anchorId="0EA18EFD" wp14:editId="51330FE5">
                  <wp:extent cx="3305175" cy="1499991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5156" cy="1513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662F5693" w14:textId="77777777" w:rsidTr="000B6A6D">
        <w:tc>
          <w:tcPr>
            <w:tcW w:w="1530" w:type="dxa"/>
          </w:tcPr>
          <w:p w14:paraId="0BCE02FF" w14:textId="41193845" w:rsidR="00D17A31" w:rsidRDefault="00D17A31" w:rsidP="00D17A31">
            <w:pPr>
              <w:jc w:val="center"/>
            </w:pPr>
            <w:r>
              <w:t>Doritos Cool Ranch Doritos</w:t>
            </w:r>
          </w:p>
        </w:tc>
        <w:tc>
          <w:tcPr>
            <w:tcW w:w="10170" w:type="dxa"/>
          </w:tcPr>
          <w:p w14:paraId="7955A888" w14:textId="16BBFB30" w:rsidR="00D17A31" w:rsidRDefault="00322466" w:rsidP="00D17A31">
            <w:r>
              <w:rPr>
                <w:noProof/>
              </w:rPr>
              <w:drawing>
                <wp:inline distT="0" distB="0" distL="0" distR="0" wp14:anchorId="44A0205A" wp14:editId="3255D26C">
                  <wp:extent cx="2869845" cy="1323975"/>
                  <wp:effectExtent l="0" t="0" r="698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7163" cy="1327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72651E0B" w14:textId="77777777" w:rsidTr="000B6A6D">
        <w:tc>
          <w:tcPr>
            <w:tcW w:w="1530" w:type="dxa"/>
          </w:tcPr>
          <w:p w14:paraId="31BDEB9C" w14:textId="2C3E7918" w:rsidR="00D17A31" w:rsidRDefault="00D17A31" w:rsidP="00D17A31">
            <w:pPr>
              <w:jc w:val="center"/>
            </w:pPr>
            <w:r>
              <w:t>Doritos Flamas Tortilla Chips</w:t>
            </w:r>
          </w:p>
        </w:tc>
        <w:tc>
          <w:tcPr>
            <w:tcW w:w="10170" w:type="dxa"/>
          </w:tcPr>
          <w:p w14:paraId="5E049F6E" w14:textId="06AE7D09" w:rsidR="00D17A31" w:rsidRDefault="00322466" w:rsidP="00D17A31">
            <w:r>
              <w:rPr>
                <w:noProof/>
              </w:rPr>
              <w:drawing>
                <wp:inline distT="0" distB="0" distL="0" distR="0" wp14:anchorId="6EFF773E" wp14:editId="569CB0D0">
                  <wp:extent cx="2792649" cy="1238250"/>
                  <wp:effectExtent l="0" t="0" r="825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9404" cy="1241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3E936E53" w14:textId="77777777" w:rsidTr="000B6A6D">
        <w:tc>
          <w:tcPr>
            <w:tcW w:w="1530" w:type="dxa"/>
          </w:tcPr>
          <w:p w14:paraId="39F2ED0B" w14:textId="38FC2E75" w:rsidR="00D17A31" w:rsidRDefault="00D17A31" w:rsidP="00D17A31">
            <w:pPr>
              <w:jc w:val="center"/>
            </w:pPr>
            <w:r>
              <w:t>Doritos Spicy Sweet Chili Tortilla Chips</w:t>
            </w:r>
          </w:p>
        </w:tc>
        <w:tc>
          <w:tcPr>
            <w:tcW w:w="10170" w:type="dxa"/>
          </w:tcPr>
          <w:p w14:paraId="377C81FC" w14:textId="02A9B186" w:rsidR="00D17A31" w:rsidRDefault="00322466" w:rsidP="00D17A31">
            <w:r>
              <w:rPr>
                <w:noProof/>
              </w:rPr>
              <w:drawing>
                <wp:inline distT="0" distB="0" distL="0" distR="0" wp14:anchorId="430C02A6" wp14:editId="3ECE7126">
                  <wp:extent cx="3923809" cy="1314286"/>
                  <wp:effectExtent l="0" t="0" r="635" b="63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3809" cy="131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2D0C930C" w14:textId="77777777" w:rsidTr="000B6A6D">
        <w:tc>
          <w:tcPr>
            <w:tcW w:w="1530" w:type="dxa"/>
          </w:tcPr>
          <w:p w14:paraId="27B19C1E" w14:textId="567203E8" w:rsidR="00D17A31" w:rsidRDefault="00D17A31" w:rsidP="00D17A31">
            <w:pPr>
              <w:jc w:val="center"/>
            </w:pPr>
            <w:r>
              <w:t>Doritos Nacho Cheese Tortilla Chips</w:t>
            </w:r>
          </w:p>
        </w:tc>
        <w:tc>
          <w:tcPr>
            <w:tcW w:w="10170" w:type="dxa"/>
          </w:tcPr>
          <w:p w14:paraId="63BEE2B8" w14:textId="585F061C" w:rsidR="00D17A31" w:rsidRDefault="00322466" w:rsidP="00D17A31">
            <w:r>
              <w:rPr>
                <w:noProof/>
              </w:rPr>
              <w:drawing>
                <wp:inline distT="0" distB="0" distL="0" distR="0" wp14:anchorId="507A519D" wp14:editId="29614619">
                  <wp:extent cx="2878421" cy="1332865"/>
                  <wp:effectExtent l="0" t="0" r="0" b="63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7580" cy="1337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6F0BA2B5" w14:textId="77777777" w:rsidTr="000B6A6D">
        <w:tc>
          <w:tcPr>
            <w:tcW w:w="1530" w:type="dxa"/>
          </w:tcPr>
          <w:p w14:paraId="4CC97C87" w14:textId="4DFB7D1E" w:rsidR="00D17A31" w:rsidRDefault="00D17A31" w:rsidP="00F222CE">
            <w:pPr>
              <w:jc w:val="center"/>
            </w:pPr>
            <w:r>
              <w:t>C</w:t>
            </w:r>
            <w:r w:rsidR="00F222CE">
              <w:t>hicken Tenders</w:t>
            </w:r>
          </w:p>
        </w:tc>
        <w:tc>
          <w:tcPr>
            <w:tcW w:w="10170" w:type="dxa"/>
          </w:tcPr>
          <w:p w14:paraId="68BB2873" w14:textId="74282C28" w:rsidR="00D17A31" w:rsidRDefault="00F222CE" w:rsidP="00D17A31">
            <w:r>
              <w:rPr>
                <w:noProof/>
              </w:rPr>
              <w:drawing>
                <wp:inline distT="0" distB="0" distL="0" distR="0" wp14:anchorId="4432E408" wp14:editId="6F62D727">
                  <wp:extent cx="5809524" cy="752381"/>
                  <wp:effectExtent l="0" t="0" r="127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9524" cy="7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466" w14:paraId="2E0C9EAA" w14:textId="77777777" w:rsidTr="000B6A6D">
        <w:tc>
          <w:tcPr>
            <w:tcW w:w="1530" w:type="dxa"/>
          </w:tcPr>
          <w:p w14:paraId="11408EA5" w14:textId="1B38B574" w:rsidR="00322466" w:rsidRDefault="00322466" w:rsidP="00F222CE">
            <w:pPr>
              <w:jc w:val="center"/>
            </w:pPr>
            <w:r>
              <w:t>BBQ Sauce</w:t>
            </w:r>
          </w:p>
        </w:tc>
        <w:tc>
          <w:tcPr>
            <w:tcW w:w="10170" w:type="dxa"/>
          </w:tcPr>
          <w:p w14:paraId="74AD0E5B" w14:textId="77D18308" w:rsidR="00322466" w:rsidRDefault="00322466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9CCBAF" wp14:editId="093EC322">
                  <wp:extent cx="3285714" cy="933333"/>
                  <wp:effectExtent l="0" t="0" r="0" b="63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5714" cy="93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466" w14:paraId="417A8948" w14:textId="77777777" w:rsidTr="000B6A6D">
        <w:tc>
          <w:tcPr>
            <w:tcW w:w="1530" w:type="dxa"/>
          </w:tcPr>
          <w:p w14:paraId="05896967" w14:textId="0E7DC291" w:rsidR="00322466" w:rsidRDefault="00322466" w:rsidP="00F222CE">
            <w:pPr>
              <w:jc w:val="center"/>
            </w:pPr>
            <w:r>
              <w:t>Kettle Corn Popcorn</w:t>
            </w:r>
          </w:p>
        </w:tc>
        <w:tc>
          <w:tcPr>
            <w:tcW w:w="10170" w:type="dxa"/>
          </w:tcPr>
          <w:p w14:paraId="039D3803" w14:textId="04CF4C95" w:rsidR="00322466" w:rsidRDefault="00322466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B9955F" wp14:editId="2DA41B8E">
                  <wp:extent cx="4952381" cy="314286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2381" cy="31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7DE085EA" w14:textId="77777777" w:rsidTr="000B6A6D">
        <w:tc>
          <w:tcPr>
            <w:tcW w:w="1530" w:type="dxa"/>
          </w:tcPr>
          <w:p w14:paraId="67409790" w14:textId="297E51F4" w:rsidR="00D17A31" w:rsidRDefault="00D17A31" w:rsidP="00D17A31">
            <w:pPr>
              <w:jc w:val="center"/>
            </w:pPr>
            <w:r>
              <w:t>Hershey’s Milk</w:t>
            </w:r>
          </w:p>
        </w:tc>
        <w:tc>
          <w:tcPr>
            <w:tcW w:w="10170" w:type="dxa"/>
          </w:tcPr>
          <w:p w14:paraId="34034E53" w14:textId="535839FE" w:rsidR="00D17A31" w:rsidRDefault="00764B88" w:rsidP="00D17A31">
            <w:r>
              <w:rPr>
                <w:noProof/>
              </w:rPr>
              <w:drawing>
                <wp:inline distT="0" distB="0" distL="0" distR="0" wp14:anchorId="7AB59D89" wp14:editId="24698FED">
                  <wp:extent cx="4571429" cy="561905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1429" cy="5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195054F9" w14:textId="77777777" w:rsidTr="000B6A6D">
        <w:tc>
          <w:tcPr>
            <w:tcW w:w="1530" w:type="dxa"/>
          </w:tcPr>
          <w:p w14:paraId="6DBE2E95" w14:textId="39D883F6" w:rsidR="00D17A31" w:rsidRDefault="00D17A31" w:rsidP="00D17A31">
            <w:pPr>
              <w:jc w:val="center"/>
            </w:pPr>
            <w:r>
              <w:t>Bosco Stick</w:t>
            </w:r>
          </w:p>
        </w:tc>
        <w:tc>
          <w:tcPr>
            <w:tcW w:w="10170" w:type="dxa"/>
          </w:tcPr>
          <w:p w14:paraId="340E07DC" w14:textId="1B0B0F16" w:rsidR="00D17A31" w:rsidRDefault="003C1650" w:rsidP="00D17A31">
            <w:r>
              <w:rPr>
                <w:noProof/>
              </w:rPr>
              <w:drawing>
                <wp:inline distT="0" distB="0" distL="0" distR="0" wp14:anchorId="124E72B2" wp14:editId="6692D6E0">
                  <wp:extent cx="4114286" cy="1371429"/>
                  <wp:effectExtent l="0" t="0" r="635" b="63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286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22CE" w14:paraId="1638BCCA" w14:textId="77777777" w:rsidTr="000B6A6D">
        <w:tc>
          <w:tcPr>
            <w:tcW w:w="1530" w:type="dxa"/>
          </w:tcPr>
          <w:p w14:paraId="79132BDC" w14:textId="4BAC4B35" w:rsidR="00F222CE" w:rsidRDefault="00F222CE" w:rsidP="00D17A31">
            <w:pPr>
              <w:jc w:val="center"/>
            </w:pPr>
            <w:r>
              <w:t>Corn Dog</w:t>
            </w:r>
          </w:p>
        </w:tc>
        <w:tc>
          <w:tcPr>
            <w:tcW w:w="10170" w:type="dxa"/>
          </w:tcPr>
          <w:p w14:paraId="6F868211" w14:textId="25B6C617" w:rsidR="00F222CE" w:rsidRDefault="00F222CE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DA1E52" wp14:editId="6150B6B5">
                  <wp:extent cx="4571365" cy="865082"/>
                  <wp:effectExtent l="0" t="0" r="63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7259" cy="869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04EB773B" w14:textId="77777777" w:rsidTr="000B6A6D">
        <w:tc>
          <w:tcPr>
            <w:tcW w:w="1530" w:type="dxa"/>
          </w:tcPr>
          <w:p w14:paraId="30CB0086" w14:textId="5849B679" w:rsidR="00D17A31" w:rsidRDefault="00D17A31" w:rsidP="00D17A31">
            <w:pPr>
              <w:jc w:val="center"/>
            </w:pPr>
            <w:r>
              <w:t>Mozzarella Cheese Sticks (5)</w:t>
            </w:r>
          </w:p>
        </w:tc>
        <w:tc>
          <w:tcPr>
            <w:tcW w:w="10170" w:type="dxa"/>
          </w:tcPr>
          <w:p w14:paraId="76DFDB42" w14:textId="1540334C" w:rsidR="00D17A31" w:rsidRDefault="00F222CE" w:rsidP="00D17A31">
            <w:r>
              <w:rPr>
                <w:noProof/>
              </w:rPr>
              <w:drawing>
                <wp:inline distT="0" distB="0" distL="0" distR="0" wp14:anchorId="5AFC9EFC" wp14:editId="61121928">
                  <wp:extent cx="3962400" cy="1306286"/>
                  <wp:effectExtent l="0" t="0" r="0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4323" cy="1313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321372FC" w14:textId="77777777" w:rsidTr="000B6A6D">
        <w:tc>
          <w:tcPr>
            <w:tcW w:w="1530" w:type="dxa"/>
          </w:tcPr>
          <w:p w14:paraId="15DE9762" w14:textId="2F2F0C2F" w:rsidR="00D17A31" w:rsidRDefault="00D17A31" w:rsidP="00D17A31">
            <w:pPr>
              <w:jc w:val="center"/>
            </w:pPr>
            <w:r>
              <w:t>Tornado</w:t>
            </w:r>
          </w:p>
        </w:tc>
        <w:tc>
          <w:tcPr>
            <w:tcW w:w="10170" w:type="dxa"/>
          </w:tcPr>
          <w:p w14:paraId="176252E9" w14:textId="3A7FDD85" w:rsidR="00D17A31" w:rsidRDefault="003C1650" w:rsidP="00D17A31">
            <w:r>
              <w:rPr>
                <w:noProof/>
              </w:rPr>
              <w:drawing>
                <wp:inline distT="0" distB="0" distL="0" distR="0" wp14:anchorId="5661FD60" wp14:editId="093ADF90">
                  <wp:extent cx="3609975" cy="1658411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0096" cy="1667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572D39AB" w14:textId="77777777" w:rsidTr="000B6A6D">
        <w:tc>
          <w:tcPr>
            <w:tcW w:w="1530" w:type="dxa"/>
          </w:tcPr>
          <w:p w14:paraId="0D8AC584" w14:textId="224CB0D6" w:rsidR="00D17A31" w:rsidRDefault="00D17A31" w:rsidP="00D17A31">
            <w:pPr>
              <w:jc w:val="center"/>
            </w:pPr>
            <w:r>
              <w:t>G</w:t>
            </w:r>
            <w:r w:rsidR="00F222CE">
              <w:t xml:space="preserve">2- </w:t>
            </w:r>
            <w:r w:rsidR="00F222CE" w:rsidRPr="00F222CE">
              <w:rPr>
                <w:b/>
              </w:rPr>
              <w:t>Fruit Punch</w:t>
            </w:r>
          </w:p>
        </w:tc>
        <w:tc>
          <w:tcPr>
            <w:tcW w:w="10170" w:type="dxa"/>
          </w:tcPr>
          <w:p w14:paraId="1FC80324" w14:textId="514FB05B" w:rsidR="00D17A31" w:rsidRDefault="00F222CE" w:rsidP="00D17A31">
            <w:r>
              <w:rPr>
                <w:noProof/>
              </w:rPr>
              <w:drawing>
                <wp:inline distT="0" distB="0" distL="0" distR="0" wp14:anchorId="792D791C" wp14:editId="608C1025">
                  <wp:extent cx="2323809" cy="676190"/>
                  <wp:effectExtent l="0" t="0" r="63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809" cy="676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22CE" w14:paraId="2A12BB41" w14:textId="77777777" w:rsidTr="000B6A6D">
        <w:tc>
          <w:tcPr>
            <w:tcW w:w="1530" w:type="dxa"/>
          </w:tcPr>
          <w:p w14:paraId="1BAA4B83" w14:textId="769D4B00" w:rsidR="00F222CE" w:rsidRDefault="00F222CE" w:rsidP="00F222CE">
            <w:pPr>
              <w:jc w:val="center"/>
            </w:pPr>
            <w:r>
              <w:t xml:space="preserve">G2- </w:t>
            </w:r>
            <w:r>
              <w:rPr>
                <w:b/>
              </w:rPr>
              <w:t>Orange</w:t>
            </w:r>
          </w:p>
        </w:tc>
        <w:tc>
          <w:tcPr>
            <w:tcW w:w="10170" w:type="dxa"/>
          </w:tcPr>
          <w:p w14:paraId="6F1F97E2" w14:textId="5C65B246" w:rsidR="00F222CE" w:rsidRDefault="00F222CE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752157" wp14:editId="5C8CCE63">
                  <wp:extent cx="2114286" cy="704762"/>
                  <wp:effectExtent l="0" t="0" r="635" b="63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286" cy="70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22CE" w14:paraId="525FF9AD" w14:textId="77777777" w:rsidTr="000B6A6D">
        <w:tc>
          <w:tcPr>
            <w:tcW w:w="1530" w:type="dxa"/>
          </w:tcPr>
          <w:p w14:paraId="192F51AC" w14:textId="4B8CE219" w:rsidR="00F222CE" w:rsidRDefault="00F222CE" w:rsidP="00F222CE">
            <w:pPr>
              <w:jc w:val="center"/>
            </w:pPr>
            <w:r>
              <w:t xml:space="preserve">G2- </w:t>
            </w:r>
            <w:r>
              <w:rPr>
                <w:b/>
              </w:rPr>
              <w:t>Grape</w:t>
            </w:r>
          </w:p>
        </w:tc>
        <w:tc>
          <w:tcPr>
            <w:tcW w:w="10170" w:type="dxa"/>
          </w:tcPr>
          <w:p w14:paraId="475CE8E8" w14:textId="169E970B" w:rsidR="00F222CE" w:rsidRDefault="00F222CE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1531A0" wp14:editId="111D9C8C">
                  <wp:extent cx="2228571" cy="666667"/>
                  <wp:effectExtent l="0" t="0" r="635" b="63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571" cy="6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22CE" w14:paraId="674FF231" w14:textId="77777777" w:rsidTr="000B6A6D">
        <w:tc>
          <w:tcPr>
            <w:tcW w:w="1530" w:type="dxa"/>
          </w:tcPr>
          <w:p w14:paraId="4E80DC76" w14:textId="72D54752" w:rsidR="00F222CE" w:rsidRDefault="00F222CE" w:rsidP="00F222CE">
            <w:pPr>
              <w:jc w:val="center"/>
            </w:pPr>
            <w:r>
              <w:t xml:space="preserve">Gatorade Zero- </w:t>
            </w:r>
            <w:r w:rsidRPr="00F222CE">
              <w:rPr>
                <w:b/>
              </w:rPr>
              <w:t>Glacier Freeze</w:t>
            </w:r>
          </w:p>
        </w:tc>
        <w:tc>
          <w:tcPr>
            <w:tcW w:w="10170" w:type="dxa"/>
          </w:tcPr>
          <w:p w14:paraId="40967694" w14:textId="09707AF0" w:rsidR="00F222CE" w:rsidRDefault="00F222CE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29008F" wp14:editId="2F0750B5">
                  <wp:extent cx="4047619" cy="647619"/>
                  <wp:effectExtent l="0" t="0" r="0" b="63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7619" cy="6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583FB2B1" w14:textId="77777777" w:rsidTr="000B6A6D">
        <w:tc>
          <w:tcPr>
            <w:tcW w:w="1530" w:type="dxa"/>
          </w:tcPr>
          <w:p w14:paraId="33C4A989" w14:textId="5E829FF1" w:rsidR="00A412E4" w:rsidRDefault="00A412E4" w:rsidP="00F222CE">
            <w:pPr>
              <w:jc w:val="center"/>
            </w:pPr>
            <w:r>
              <w:t xml:space="preserve">Gatorade Zero- </w:t>
            </w:r>
            <w:r>
              <w:rPr>
                <w:b/>
              </w:rPr>
              <w:t>Glacier Cherry</w:t>
            </w:r>
          </w:p>
        </w:tc>
        <w:tc>
          <w:tcPr>
            <w:tcW w:w="10170" w:type="dxa"/>
          </w:tcPr>
          <w:p w14:paraId="1AA8C950" w14:textId="3BE97E15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96BB0F" wp14:editId="3C92D03E">
                  <wp:extent cx="3980952" cy="895238"/>
                  <wp:effectExtent l="0" t="0" r="635" b="63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0952" cy="8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2085284D" w14:textId="77777777" w:rsidTr="000B6A6D">
        <w:tc>
          <w:tcPr>
            <w:tcW w:w="1530" w:type="dxa"/>
          </w:tcPr>
          <w:p w14:paraId="27B734B5" w14:textId="4C5C9420" w:rsidR="00A412E4" w:rsidRDefault="00A412E4" w:rsidP="00A412E4">
            <w:pPr>
              <w:jc w:val="center"/>
            </w:pPr>
            <w:r>
              <w:t xml:space="preserve">Gatorade Zero- </w:t>
            </w:r>
            <w:r>
              <w:rPr>
                <w:b/>
              </w:rPr>
              <w:t>Thirst Quencher</w:t>
            </w:r>
          </w:p>
        </w:tc>
        <w:tc>
          <w:tcPr>
            <w:tcW w:w="10170" w:type="dxa"/>
          </w:tcPr>
          <w:p w14:paraId="3A6DC757" w14:textId="4D83DC8E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B10781" wp14:editId="6079CA7C">
                  <wp:extent cx="4066667" cy="914286"/>
                  <wp:effectExtent l="0" t="0" r="0" b="63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6667" cy="91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4D117B7F" w14:textId="77777777" w:rsidTr="000B6A6D">
        <w:tc>
          <w:tcPr>
            <w:tcW w:w="1530" w:type="dxa"/>
          </w:tcPr>
          <w:p w14:paraId="0D89DD61" w14:textId="0ACABB4F" w:rsidR="00A412E4" w:rsidRDefault="00A412E4" w:rsidP="00A412E4">
            <w:pPr>
              <w:jc w:val="center"/>
            </w:pPr>
            <w:r>
              <w:t xml:space="preserve">Gatorade Zero- </w:t>
            </w:r>
            <w:r>
              <w:rPr>
                <w:b/>
              </w:rPr>
              <w:t>Fruit Punch</w:t>
            </w:r>
          </w:p>
        </w:tc>
        <w:tc>
          <w:tcPr>
            <w:tcW w:w="10170" w:type="dxa"/>
          </w:tcPr>
          <w:p w14:paraId="7CFE911A" w14:textId="28BEB66F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699512" wp14:editId="688897B9">
                  <wp:extent cx="2200000" cy="971429"/>
                  <wp:effectExtent l="0" t="0" r="0" b="63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000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2A9D21B6" w14:textId="77777777" w:rsidTr="000B6A6D">
        <w:tc>
          <w:tcPr>
            <w:tcW w:w="1530" w:type="dxa"/>
          </w:tcPr>
          <w:p w14:paraId="01EBD672" w14:textId="660F90EA" w:rsidR="00D17A31" w:rsidRDefault="00D17A31" w:rsidP="00D17A31">
            <w:pPr>
              <w:jc w:val="center"/>
            </w:pPr>
            <w:r>
              <w:t>Switch</w:t>
            </w:r>
            <w:r w:rsidR="00742C13">
              <w:t xml:space="preserve">- </w:t>
            </w:r>
            <w:r w:rsidR="00742C13" w:rsidRPr="00742C13">
              <w:rPr>
                <w:b/>
              </w:rPr>
              <w:t>Fruit Punch</w:t>
            </w:r>
          </w:p>
        </w:tc>
        <w:tc>
          <w:tcPr>
            <w:tcW w:w="10170" w:type="dxa"/>
          </w:tcPr>
          <w:p w14:paraId="4F8E8BFC" w14:textId="3B91D784" w:rsidR="00D17A31" w:rsidRDefault="003C1650" w:rsidP="00D17A31">
            <w:r>
              <w:rPr>
                <w:noProof/>
              </w:rPr>
              <w:drawing>
                <wp:inline distT="0" distB="0" distL="0" distR="0" wp14:anchorId="6505B84B" wp14:editId="407D9587">
                  <wp:extent cx="2225040" cy="800100"/>
                  <wp:effectExtent l="0" t="0" r="381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500" cy="80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C13" w14:paraId="776B95A5" w14:textId="77777777" w:rsidTr="000B6A6D">
        <w:tc>
          <w:tcPr>
            <w:tcW w:w="1530" w:type="dxa"/>
          </w:tcPr>
          <w:p w14:paraId="6C976E9B" w14:textId="4368E166" w:rsidR="00742C13" w:rsidRDefault="00742C13" w:rsidP="00742C13">
            <w:pPr>
              <w:jc w:val="center"/>
            </w:pPr>
            <w:r>
              <w:t xml:space="preserve">Switch- </w:t>
            </w:r>
            <w:r>
              <w:rPr>
                <w:b/>
              </w:rPr>
              <w:t>Grape</w:t>
            </w:r>
          </w:p>
        </w:tc>
        <w:tc>
          <w:tcPr>
            <w:tcW w:w="10170" w:type="dxa"/>
          </w:tcPr>
          <w:p w14:paraId="087B25F3" w14:textId="040F0198" w:rsidR="00742C13" w:rsidRDefault="00742C13" w:rsidP="00D17A31">
            <w:r>
              <w:rPr>
                <w:noProof/>
              </w:rPr>
              <w:drawing>
                <wp:inline distT="0" distB="0" distL="0" distR="0" wp14:anchorId="4EBCDCF0" wp14:editId="4CDAC8DB">
                  <wp:extent cx="2196820" cy="79057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446" cy="79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C13" w14:paraId="3162D438" w14:textId="77777777" w:rsidTr="000B6A6D">
        <w:tc>
          <w:tcPr>
            <w:tcW w:w="1530" w:type="dxa"/>
          </w:tcPr>
          <w:p w14:paraId="6A91EF5E" w14:textId="6F7F571A" w:rsidR="00742C13" w:rsidRDefault="00742C13" w:rsidP="00D17A31">
            <w:pPr>
              <w:jc w:val="center"/>
            </w:pPr>
            <w:r>
              <w:t xml:space="preserve">Switch- </w:t>
            </w:r>
            <w:r>
              <w:rPr>
                <w:b/>
              </w:rPr>
              <w:t>Kiwi Berry</w:t>
            </w:r>
          </w:p>
        </w:tc>
        <w:tc>
          <w:tcPr>
            <w:tcW w:w="10170" w:type="dxa"/>
          </w:tcPr>
          <w:p w14:paraId="7B98D651" w14:textId="66756AD7" w:rsidR="00742C13" w:rsidRDefault="003C1650" w:rsidP="00D17A31">
            <w:r>
              <w:rPr>
                <w:noProof/>
              </w:rPr>
              <w:drawing>
                <wp:inline distT="0" distB="0" distL="0" distR="0" wp14:anchorId="4190B98F" wp14:editId="193DE0B8">
                  <wp:extent cx="2313676" cy="7810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1805" cy="783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C13" w14:paraId="0B83C595" w14:textId="77777777" w:rsidTr="000B6A6D">
        <w:tc>
          <w:tcPr>
            <w:tcW w:w="1530" w:type="dxa"/>
          </w:tcPr>
          <w:p w14:paraId="50892AAC" w14:textId="5C0AF1D9" w:rsidR="00742C13" w:rsidRDefault="00742C13" w:rsidP="00742C13">
            <w:pPr>
              <w:jc w:val="center"/>
            </w:pPr>
            <w:r>
              <w:t xml:space="preserve">Switch- </w:t>
            </w:r>
            <w:r w:rsidRPr="00742C13">
              <w:rPr>
                <w:b/>
              </w:rPr>
              <w:t>Watermelon</w:t>
            </w:r>
            <w:r>
              <w:t xml:space="preserve"> </w:t>
            </w:r>
            <w:r>
              <w:rPr>
                <w:b/>
              </w:rPr>
              <w:t xml:space="preserve">Strawberry </w:t>
            </w:r>
          </w:p>
        </w:tc>
        <w:tc>
          <w:tcPr>
            <w:tcW w:w="10170" w:type="dxa"/>
          </w:tcPr>
          <w:p w14:paraId="3936EF36" w14:textId="1CA003BE" w:rsidR="00742C13" w:rsidRDefault="00742C13" w:rsidP="00D17A31">
            <w:r>
              <w:rPr>
                <w:noProof/>
              </w:rPr>
              <w:drawing>
                <wp:inline distT="0" distB="0" distL="0" distR="0" wp14:anchorId="41BC3EDB" wp14:editId="73B33A76">
                  <wp:extent cx="2505075" cy="792923"/>
                  <wp:effectExtent l="0" t="0" r="0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1177" cy="80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719A9916" w14:textId="77777777" w:rsidTr="000B6A6D">
        <w:tc>
          <w:tcPr>
            <w:tcW w:w="1530" w:type="dxa"/>
          </w:tcPr>
          <w:p w14:paraId="72043A1E" w14:textId="4DE9FC71" w:rsidR="00D17A31" w:rsidRDefault="00D17A31" w:rsidP="00D17A31">
            <w:pPr>
              <w:jc w:val="center"/>
            </w:pPr>
            <w:r>
              <w:t>Snapple</w:t>
            </w:r>
            <w:r w:rsidR="00764B88">
              <w:t xml:space="preserve">- </w:t>
            </w:r>
            <w:r w:rsidR="00764B88" w:rsidRPr="00764B88">
              <w:rPr>
                <w:b/>
              </w:rPr>
              <w:t>Grape</w:t>
            </w:r>
          </w:p>
        </w:tc>
        <w:tc>
          <w:tcPr>
            <w:tcW w:w="10170" w:type="dxa"/>
          </w:tcPr>
          <w:p w14:paraId="2736850A" w14:textId="10765EE3" w:rsidR="00D17A31" w:rsidRDefault="00764B88" w:rsidP="00D17A31">
            <w:r>
              <w:rPr>
                <w:noProof/>
              </w:rPr>
              <w:drawing>
                <wp:inline distT="0" distB="0" distL="0" distR="0" wp14:anchorId="2822F146" wp14:editId="3020CE17">
                  <wp:extent cx="1239966" cy="16192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42" cy="1629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C13" w14:paraId="218B9807" w14:textId="77777777" w:rsidTr="000B6A6D">
        <w:tc>
          <w:tcPr>
            <w:tcW w:w="1530" w:type="dxa"/>
          </w:tcPr>
          <w:p w14:paraId="0AC3146C" w14:textId="7FECCF24" w:rsidR="00742C13" w:rsidRDefault="00742C13" w:rsidP="00D17A31">
            <w:pPr>
              <w:jc w:val="center"/>
            </w:pPr>
            <w:r>
              <w:t xml:space="preserve">Snapple- </w:t>
            </w:r>
            <w:r>
              <w:rPr>
                <w:b/>
              </w:rPr>
              <w:t>Green Apple</w:t>
            </w:r>
          </w:p>
        </w:tc>
        <w:tc>
          <w:tcPr>
            <w:tcW w:w="10170" w:type="dxa"/>
          </w:tcPr>
          <w:p w14:paraId="78F31C24" w14:textId="1E2D5375" w:rsidR="00742C13" w:rsidRDefault="00742C13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E779E8" wp14:editId="302BDADA">
                  <wp:extent cx="1169042" cy="14382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9688" cy="1451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2C13" w14:paraId="5D99D8C4" w14:textId="77777777" w:rsidTr="000B6A6D">
        <w:tc>
          <w:tcPr>
            <w:tcW w:w="1530" w:type="dxa"/>
          </w:tcPr>
          <w:p w14:paraId="6CFA82C9" w14:textId="650E9364" w:rsidR="00742C13" w:rsidRDefault="00742C13" w:rsidP="00742C13">
            <w:pPr>
              <w:jc w:val="center"/>
            </w:pPr>
            <w:r>
              <w:t xml:space="preserve">Snapple- </w:t>
            </w:r>
            <w:r>
              <w:t xml:space="preserve">  </w:t>
            </w:r>
            <w:r>
              <w:rPr>
                <w:b/>
              </w:rPr>
              <w:t>Fruit Punch</w:t>
            </w:r>
          </w:p>
        </w:tc>
        <w:tc>
          <w:tcPr>
            <w:tcW w:w="10170" w:type="dxa"/>
          </w:tcPr>
          <w:p w14:paraId="61784271" w14:textId="01B7E140" w:rsidR="00742C13" w:rsidRDefault="00742C13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48FF56" wp14:editId="677FF465">
                  <wp:extent cx="1162594" cy="20574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816" cy="207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3B5C6BF6" w14:textId="77777777" w:rsidTr="000B6A6D">
        <w:tc>
          <w:tcPr>
            <w:tcW w:w="1530" w:type="dxa"/>
          </w:tcPr>
          <w:p w14:paraId="03712F30" w14:textId="1ABEFEEE" w:rsidR="00A412E4" w:rsidRDefault="00A412E4" w:rsidP="00742C13">
            <w:pPr>
              <w:jc w:val="center"/>
            </w:pPr>
            <w:r>
              <w:t xml:space="preserve">Propel- </w:t>
            </w:r>
            <w:r w:rsidRPr="00A412E4">
              <w:rPr>
                <w:b/>
              </w:rPr>
              <w:t>Watermelon</w:t>
            </w:r>
          </w:p>
        </w:tc>
        <w:tc>
          <w:tcPr>
            <w:tcW w:w="10170" w:type="dxa"/>
          </w:tcPr>
          <w:p w14:paraId="282C022E" w14:textId="2B403DAD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8AEF03" wp14:editId="0890C851">
                  <wp:extent cx="2184982" cy="1495425"/>
                  <wp:effectExtent l="0" t="0" r="635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583" cy="1498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01714C3D" w14:textId="77777777" w:rsidTr="000B6A6D">
        <w:tc>
          <w:tcPr>
            <w:tcW w:w="1530" w:type="dxa"/>
          </w:tcPr>
          <w:p w14:paraId="28906527" w14:textId="619DD824" w:rsidR="00A412E4" w:rsidRDefault="00A412E4" w:rsidP="00742C13">
            <w:pPr>
              <w:jc w:val="center"/>
            </w:pPr>
            <w:r>
              <w:t xml:space="preserve">Propel- </w:t>
            </w:r>
            <w:r w:rsidRPr="00A412E4">
              <w:rPr>
                <w:b/>
              </w:rPr>
              <w:t>Grape</w:t>
            </w:r>
          </w:p>
        </w:tc>
        <w:tc>
          <w:tcPr>
            <w:tcW w:w="10170" w:type="dxa"/>
          </w:tcPr>
          <w:p w14:paraId="4685433D" w14:textId="1C13FA72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7B95CB" wp14:editId="312E774C">
                  <wp:extent cx="2523809" cy="1666667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3809" cy="16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59AF5E02" w14:textId="77777777" w:rsidTr="000B6A6D">
        <w:tc>
          <w:tcPr>
            <w:tcW w:w="1530" w:type="dxa"/>
          </w:tcPr>
          <w:p w14:paraId="015649C0" w14:textId="1B367339" w:rsidR="00A412E4" w:rsidRDefault="00A412E4" w:rsidP="00742C13">
            <w:pPr>
              <w:jc w:val="center"/>
            </w:pPr>
            <w:r>
              <w:t xml:space="preserve">Propel- </w:t>
            </w:r>
            <w:r w:rsidRPr="00A412E4">
              <w:rPr>
                <w:b/>
              </w:rPr>
              <w:t>Kiwi Strawberry</w:t>
            </w:r>
          </w:p>
        </w:tc>
        <w:tc>
          <w:tcPr>
            <w:tcW w:w="10170" w:type="dxa"/>
          </w:tcPr>
          <w:p w14:paraId="66580471" w14:textId="1F897EF1" w:rsidR="00A412E4" w:rsidRDefault="00322466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D796CC" wp14:editId="01C1199B">
                  <wp:extent cx="2314286" cy="1514286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286" cy="151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0946A18D" w14:textId="77777777" w:rsidTr="000B6A6D">
        <w:tc>
          <w:tcPr>
            <w:tcW w:w="1530" w:type="dxa"/>
          </w:tcPr>
          <w:p w14:paraId="3F7FB701" w14:textId="31BE4D51" w:rsidR="00A412E4" w:rsidRDefault="00A412E4" w:rsidP="00742C13">
            <w:pPr>
              <w:jc w:val="center"/>
            </w:pPr>
            <w:r>
              <w:t xml:space="preserve">Pizza Slice- </w:t>
            </w:r>
            <w:r w:rsidRPr="00A412E4">
              <w:rPr>
                <w:b/>
              </w:rPr>
              <w:t>Cheese</w:t>
            </w:r>
          </w:p>
        </w:tc>
        <w:tc>
          <w:tcPr>
            <w:tcW w:w="10170" w:type="dxa"/>
          </w:tcPr>
          <w:p w14:paraId="219C6E77" w14:textId="2F186CEB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174498" wp14:editId="1A799BB6">
                  <wp:extent cx="3420801" cy="1647825"/>
                  <wp:effectExtent l="0" t="0" r="825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5124" cy="165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2E4" w14:paraId="6E23E8A5" w14:textId="77777777" w:rsidTr="000B6A6D">
        <w:tc>
          <w:tcPr>
            <w:tcW w:w="1530" w:type="dxa"/>
          </w:tcPr>
          <w:p w14:paraId="3580C9F7" w14:textId="34328210" w:rsidR="00A412E4" w:rsidRDefault="00A412E4" w:rsidP="00742C13">
            <w:pPr>
              <w:jc w:val="center"/>
            </w:pPr>
            <w:r>
              <w:t xml:space="preserve">Pizza Slice- </w:t>
            </w:r>
            <w:r>
              <w:rPr>
                <w:b/>
              </w:rPr>
              <w:t>Pepperoni</w:t>
            </w:r>
          </w:p>
        </w:tc>
        <w:tc>
          <w:tcPr>
            <w:tcW w:w="10170" w:type="dxa"/>
          </w:tcPr>
          <w:p w14:paraId="28D0D263" w14:textId="26D0CA40" w:rsidR="00A412E4" w:rsidRDefault="00A412E4" w:rsidP="00D17A3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EBBC29" wp14:editId="05F1E68A">
                  <wp:extent cx="3250847" cy="2266950"/>
                  <wp:effectExtent l="0" t="0" r="698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039" cy="2274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6DC088F7" w14:textId="77777777" w:rsidTr="000B6A6D">
        <w:tc>
          <w:tcPr>
            <w:tcW w:w="1530" w:type="dxa"/>
          </w:tcPr>
          <w:p w14:paraId="5899D0A8" w14:textId="0E534FFD" w:rsidR="00D17A31" w:rsidRDefault="00D17A31" w:rsidP="00D17A31">
            <w:pPr>
              <w:jc w:val="center"/>
            </w:pPr>
            <w:r>
              <w:t>Cold Brew Iced Coffee</w:t>
            </w:r>
          </w:p>
        </w:tc>
        <w:tc>
          <w:tcPr>
            <w:tcW w:w="10170" w:type="dxa"/>
          </w:tcPr>
          <w:p w14:paraId="1FE6A123" w14:textId="0C27FC88" w:rsidR="00D17A31" w:rsidRDefault="00A412E4" w:rsidP="00D17A31">
            <w:r>
              <w:rPr>
                <w:noProof/>
              </w:rPr>
              <w:drawing>
                <wp:inline distT="0" distB="0" distL="0" distR="0" wp14:anchorId="750F9CAF" wp14:editId="29FD21A2">
                  <wp:extent cx="2000250" cy="40005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4185" cy="400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7F8E97E7" w14:textId="77777777" w:rsidTr="000B6A6D">
        <w:tc>
          <w:tcPr>
            <w:tcW w:w="1530" w:type="dxa"/>
          </w:tcPr>
          <w:p w14:paraId="027A076C" w14:textId="1C6665CB" w:rsidR="00D17A31" w:rsidRDefault="00D17A31" w:rsidP="00D17A31">
            <w:pPr>
              <w:jc w:val="center"/>
            </w:pPr>
            <w:r>
              <w:t>Spicy Crab Sushi Roll</w:t>
            </w:r>
          </w:p>
        </w:tc>
        <w:tc>
          <w:tcPr>
            <w:tcW w:w="10170" w:type="dxa"/>
          </w:tcPr>
          <w:p w14:paraId="1E7B6997" w14:textId="116723C4" w:rsidR="00D17A31" w:rsidRDefault="00A412E4" w:rsidP="00D17A31">
            <w:r>
              <w:rPr>
                <w:noProof/>
              </w:rPr>
              <w:drawing>
                <wp:inline distT="0" distB="0" distL="0" distR="0" wp14:anchorId="3CD3CDCD" wp14:editId="03FBA42D">
                  <wp:extent cx="5815965" cy="1436755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444" cy="144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7A31" w14:paraId="2AD04436" w14:textId="77777777" w:rsidTr="000B6A6D">
        <w:tc>
          <w:tcPr>
            <w:tcW w:w="1530" w:type="dxa"/>
          </w:tcPr>
          <w:p w14:paraId="56B866C8" w14:textId="12D5A768" w:rsidR="00D17A31" w:rsidRDefault="00D17A31" w:rsidP="00D17A31">
            <w:pPr>
              <w:jc w:val="center"/>
            </w:pPr>
            <w:r w:rsidRPr="00D17A31">
              <w:t>California Sushi Roll</w:t>
            </w:r>
          </w:p>
        </w:tc>
        <w:tc>
          <w:tcPr>
            <w:tcW w:w="10170" w:type="dxa"/>
          </w:tcPr>
          <w:p w14:paraId="7B4BED01" w14:textId="6580B589" w:rsidR="00D17A31" w:rsidRDefault="00A412E4" w:rsidP="00D17A31">
            <w:r>
              <w:rPr>
                <w:noProof/>
              </w:rPr>
              <w:drawing>
                <wp:inline distT="0" distB="0" distL="0" distR="0" wp14:anchorId="15C13DCF" wp14:editId="316CFD66">
                  <wp:extent cx="6320790" cy="1345565"/>
                  <wp:effectExtent l="0" t="0" r="3810" b="698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1345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B7A2A" w14:textId="7057E7C1" w:rsidR="000B6A6D" w:rsidRDefault="000B6A6D" w:rsidP="009178E5">
      <w:pPr>
        <w:jc w:val="center"/>
      </w:pPr>
    </w:p>
    <w:sectPr w:rsidR="000B6A6D" w:rsidSect="005D5535">
      <w:headerReference w:type="default" r:id="rId5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F52C" w14:textId="77777777" w:rsidR="00E86063" w:rsidRDefault="00E86063" w:rsidP="00E86063">
      <w:pPr>
        <w:spacing w:after="0" w:line="240" w:lineRule="auto"/>
      </w:pPr>
      <w:r>
        <w:separator/>
      </w:r>
    </w:p>
  </w:endnote>
  <w:endnote w:type="continuationSeparator" w:id="0">
    <w:p w14:paraId="2AB2EBEA" w14:textId="77777777" w:rsidR="00E86063" w:rsidRDefault="00E86063" w:rsidP="00E86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47908" w14:textId="77777777" w:rsidR="00E86063" w:rsidRDefault="00E86063" w:rsidP="00E86063">
      <w:pPr>
        <w:spacing w:after="0" w:line="240" w:lineRule="auto"/>
      </w:pPr>
      <w:r>
        <w:separator/>
      </w:r>
    </w:p>
  </w:footnote>
  <w:footnote w:type="continuationSeparator" w:id="0">
    <w:p w14:paraId="13F4DBB3" w14:textId="77777777" w:rsidR="00E86063" w:rsidRDefault="00E86063" w:rsidP="00E86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AB626" w14:textId="1BD5ED89" w:rsidR="00E86063" w:rsidRDefault="00E86063" w:rsidP="00E86063">
    <w:pPr>
      <w:pStyle w:val="Header"/>
      <w:jc w:val="center"/>
    </w:pPr>
    <w:r>
      <w:t xml:space="preserve"> 2021</w:t>
    </w:r>
    <w:r w:rsidR="008C14CB">
      <w:t xml:space="preserve">-2022- </w:t>
    </w:r>
    <w:r w:rsidR="00E84C6A">
      <w:t>ASCP</w:t>
    </w:r>
    <w:r w:rsidR="008C14CB">
      <w:t xml:space="preserve"> and Ala Carte Brand and Ingredient List</w:t>
    </w:r>
  </w:p>
  <w:p w14:paraId="152A87C7" w14:textId="77777777" w:rsidR="00E86063" w:rsidRDefault="00E860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rI0NDK3NDEyMDJX0lEKTi0uzszPAymwqAUAWs+1NywAAAA="/>
  </w:docVars>
  <w:rsids>
    <w:rsidRoot w:val="00C56B39"/>
    <w:rsid w:val="00084E0A"/>
    <w:rsid w:val="000B6A6D"/>
    <w:rsid w:val="000D0F2B"/>
    <w:rsid w:val="00175B6C"/>
    <w:rsid w:val="00196FFC"/>
    <w:rsid w:val="001A3019"/>
    <w:rsid w:val="001B6ECB"/>
    <w:rsid w:val="001D2778"/>
    <w:rsid w:val="00220568"/>
    <w:rsid w:val="00322466"/>
    <w:rsid w:val="00372FFA"/>
    <w:rsid w:val="003C1650"/>
    <w:rsid w:val="003C3094"/>
    <w:rsid w:val="0042716C"/>
    <w:rsid w:val="00464FC9"/>
    <w:rsid w:val="004755A0"/>
    <w:rsid w:val="005A7457"/>
    <w:rsid w:val="005D362A"/>
    <w:rsid w:val="005D5535"/>
    <w:rsid w:val="005D76BC"/>
    <w:rsid w:val="006C29F3"/>
    <w:rsid w:val="006C4AD9"/>
    <w:rsid w:val="00742C13"/>
    <w:rsid w:val="00750B0D"/>
    <w:rsid w:val="00764B88"/>
    <w:rsid w:val="00780F32"/>
    <w:rsid w:val="007B7790"/>
    <w:rsid w:val="008C14CB"/>
    <w:rsid w:val="009178E5"/>
    <w:rsid w:val="009727D5"/>
    <w:rsid w:val="009F13F8"/>
    <w:rsid w:val="00A40DA3"/>
    <w:rsid w:val="00A412E4"/>
    <w:rsid w:val="00A52404"/>
    <w:rsid w:val="00B052E9"/>
    <w:rsid w:val="00B43ECE"/>
    <w:rsid w:val="00C402A8"/>
    <w:rsid w:val="00C56B39"/>
    <w:rsid w:val="00C60E6A"/>
    <w:rsid w:val="00C6553C"/>
    <w:rsid w:val="00CA5C3F"/>
    <w:rsid w:val="00D17A31"/>
    <w:rsid w:val="00D70534"/>
    <w:rsid w:val="00D82694"/>
    <w:rsid w:val="00DC1EE2"/>
    <w:rsid w:val="00E03F46"/>
    <w:rsid w:val="00E14837"/>
    <w:rsid w:val="00E25EF1"/>
    <w:rsid w:val="00E33930"/>
    <w:rsid w:val="00E84C6A"/>
    <w:rsid w:val="00E86063"/>
    <w:rsid w:val="00F222CE"/>
    <w:rsid w:val="00F2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EE9E"/>
  <w15:chartTrackingRefBased/>
  <w15:docId w15:val="{1ACC5B51-FCB1-4378-A095-08A1AD6EF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B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56B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B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56B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63"/>
  </w:style>
  <w:style w:type="paragraph" w:styleId="Footer">
    <w:name w:val="footer"/>
    <w:basedOn w:val="Normal"/>
    <w:link w:val="Foot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120257-9980-42E7-B316-2D6E91A21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37B8F4-FAC2-4508-B14A-42F9D6D0B25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c065e97-39a5-41eb-adce-ffbc79a09d28"/>
    <ds:schemaRef ds:uri="http://purl.org/dc/elements/1.1/"/>
    <ds:schemaRef ds:uri="http://schemas.microsoft.com/office/2006/metadata/properties"/>
    <ds:schemaRef ds:uri="http://schemas.microsoft.com/office/infopath/2007/PartnerControls"/>
    <ds:schemaRef ds:uri="f2898320-3d71-4497-9dd0-344190b20d8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3552F58-4EAE-448E-912F-843D6148A8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atterson</dc:creator>
  <cp:keywords/>
  <dc:description/>
  <cp:lastModifiedBy>Karen M. Patterson</cp:lastModifiedBy>
  <cp:revision>2</cp:revision>
  <dcterms:created xsi:type="dcterms:W3CDTF">2021-08-09T15:11:00Z</dcterms:created>
  <dcterms:modified xsi:type="dcterms:W3CDTF">2021-08-09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